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55F3" w14:textId="77777777" w:rsidR="00151B96" w:rsidRPr="00151B96" w:rsidRDefault="00151B96" w:rsidP="00151B96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</w:pPr>
      <w:r w:rsidRPr="00151B96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  <w:t>LETTER OF ADMISSION</w:t>
      </w:r>
    </w:p>
    <w:p w14:paraId="7B5B38E5" w14:textId="77777777" w:rsidR="00151B96" w:rsidRPr="00151B96" w:rsidRDefault="00151B96" w:rsidP="00151B96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5A29F80" w14:textId="77777777" w:rsidR="00151B96" w:rsidRPr="00151B96" w:rsidRDefault="00151B96" w:rsidP="00151B96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ACDEA82" w14:textId="77777777" w:rsidR="00151B96" w:rsidRPr="00151B96" w:rsidRDefault="00151B96" w:rsidP="00151B96">
      <w:pPr>
        <w:keepNext/>
        <w:widowControl w:val="0"/>
        <w:suppressAutoHyphens/>
        <w:spacing w:before="100" w:after="0" w:line="240" w:lineRule="auto"/>
        <w:ind w:left="-539" w:right="-539"/>
        <w:jc w:val="both"/>
        <w:outlineLvl w:val="1"/>
        <w:rPr>
          <w:rFonts w:ascii="Arial" w:eastAsia="HG Mincho Light J" w:hAnsi="Arial" w:cs="Arial"/>
          <w:bCs/>
          <w:iCs/>
          <w:color w:val="000000"/>
          <w:sz w:val="18"/>
          <w:szCs w:val="18"/>
          <w:lang w:val="en-GB"/>
        </w:rPr>
      </w:pPr>
      <w:r w:rsidRPr="00151B96">
        <w:rPr>
          <w:rFonts w:ascii="Arial" w:eastAsia="HG Mincho Light J" w:hAnsi="Arial" w:cs="Arial"/>
          <w:bCs/>
          <w:iCs/>
          <w:color w:val="000000"/>
          <w:sz w:val="18"/>
          <w:szCs w:val="18"/>
          <w:lang w:val="en-GB"/>
        </w:rPr>
        <w:t>To complete this part, please use relevant codes indicated in the tables below.</w:t>
      </w:r>
    </w:p>
    <w:p w14:paraId="48AA648D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2"/>
          <w:szCs w:val="2"/>
          <w:lang w:val="en-GB"/>
        </w:rPr>
      </w:pPr>
    </w:p>
    <w:p w14:paraId="4BE061A5" w14:textId="77777777" w:rsidR="00151B96" w:rsidRPr="00151B96" w:rsidRDefault="00151B96" w:rsidP="00151B96">
      <w:pPr>
        <w:keepNext/>
        <w:widowControl w:val="0"/>
        <w:numPr>
          <w:ilvl w:val="0"/>
          <w:numId w:val="29"/>
        </w:numPr>
        <w:suppressAutoHyphens/>
        <w:spacing w:before="100" w:after="0" w:line="240" w:lineRule="auto"/>
        <w:ind w:right="-539"/>
        <w:jc w:val="both"/>
        <w:outlineLvl w:val="1"/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en-GB"/>
        </w:rPr>
      </w:pPr>
      <w:r w:rsidRPr="00151B96"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en-GB"/>
        </w:rPr>
        <w:t>RECEIVING ORGANISATION/ENTERPRISE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24780553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7A0ECA6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Identification</w:t>
            </w:r>
          </w:p>
        </w:tc>
      </w:tr>
      <w:tr w:rsidR="00151B96" w:rsidRPr="00151B96" w14:paraId="2817CE25" w14:textId="77777777" w:rsidTr="00356118">
        <w:tc>
          <w:tcPr>
            <w:tcW w:w="10490" w:type="dxa"/>
            <w:gridSpan w:val="2"/>
          </w:tcPr>
          <w:p w14:paraId="2B70F94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ull legal name of the organisation in the national languag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18CF605" w14:textId="77777777" w:rsidTr="00356118">
        <w:tc>
          <w:tcPr>
            <w:tcW w:w="5206" w:type="dxa"/>
          </w:tcPr>
          <w:p w14:paraId="344C2182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ype of organisation (table D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67AE3750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conomic sector (table E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0CFDCED9" w14:textId="77777777" w:rsidTr="00356118">
        <w:tc>
          <w:tcPr>
            <w:tcW w:w="5206" w:type="dxa"/>
          </w:tcPr>
          <w:p w14:paraId="37C6DE4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Legal statu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vate</w:t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</w:t>
            </w:r>
          </w:p>
        </w:tc>
        <w:tc>
          <w:tcPr>
            <w:tcW w:w="5284" w:type="dxa"/>
          </w:tcPr>
          <w:p w14:paraId="6349458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ographical scope (table F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3B340241" w14:textId="77777777" w:rsidTr="00356118">
        <w:tc>
          <w:tcPr>
            <w:tcW w:w="5206" w:type="dxa"/>
          </w:tcPr>
          <w:p w14:paraId="7FF51D2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ommercial orienta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for profit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t for profit</w:t>
            </w:r>
          </w:p>
        </w:tc>
        <w:tc>
          <w:tcPr>
            <w:tcW w:w="5284" w:type="dxa"/>
          </w:tcPr>
          <w:p w14:paraId="796BE4C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bookmarkStart w:id="0" w:name="OLE_LINK1"/>
            <w:bookmarkStart w:id="1" w:name="OLE_LINK2"/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Size (table G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bookmarkEnd w:id="0"/>
            <w:bookmarkEnd w:id="1"/>
          </w:p>
        </w:tc>
      </w:tr>
      <w:tr w:rsidR="00151B96" w:rsidRPr="00151B96" w14:paraId="7FCC6181" w14:textId="77777777" w:rsidTr="00356118">
        <w:tc>
          <w:tcPr>
            <w:tcW w:w="5206" w:type="dxa"/>
          </w:tcPr>
          <w:p w14:paraId="5547435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Websit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ttp://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84" w:type="dxa"/>
          </w:tcPr>
          <w:p w14:paraId="29F0392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Working language(s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5BB55107" w14:textId="77777777" w:rsidTr="00356118">
        <w:tc>
          <w:tcPr>
            <w:tcW w:w="10490" w:type="dxa"/>
            <w:gridSpan w:val="2"/>
            <w:tcBorders>
              <w:bottom w:val="single" w:sz="4" w:space="0" w:color="auto"/>
            </w:tcBorders>
          </w:tcPr>
          <w:p w14:paraId="5EC58CBE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Short description of the organisation (up to 20 lines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55F26AFC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1983"/>
        <w:gridCol w:w="3301"/>
      </w:tblGrid>
      <w:tr w:rsidR="00151B96" w:rsidRPr="00151B96" w14:paraId="0969AA62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D9D9D9"/>
          </w:tcPr>
          <w:p w14:paraId="4FFF1F8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Legal address</w:t>
            </w:r>
          </w:p>
        </w:tc>
      </w:tr>
      <w:tr w:rsidR="00151B96" w:rsidRPr="00151B96" w14:paraId="50AF3D78" w14:textId="77777777" w:rsidTr="00356118">
        <w:trPr>
          <w:trHeight w:val="329"/>
        </w:trPr>
        <w:tc>
          <w:tcPr>
            <w:tcW w:w="5206" w:type="dxa"/>
          </w:tcPr>
          <w:p w14:paraId="35BA1C6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3" w:type="dxa"/>
          </w:tcPr>
          <w:p w14:paraId="3FDFD0F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301" w:type="dxa"/>
          </w:tcPr>
          <w:p w14:paraId="085F724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y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71DD56F" w14:textId="77777777" w:rsidTr="00356118">
        <w:trPr>
          <w:trHeight w:val="329"/>
        </w:trPr>
        <w:tc>
          <w:tcPr>
            <w:tcW w:w="5206" w:type="dxa"/>
          </w:tcPr>
          <w:p w14:paraId="6DD60938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untry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472CA75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E91C8B5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11E248C7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69CDA93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Contact person</w:t>
            </w:r>
          </w:p>
        </w:tc>
      </w:tr>
      <w:tr w:rsidR="00151B96" w:rsidRPr="00151B96" w14:paraId="239B83A2" w14:textId="77777777" w:rsidTr="00356118">
        <w:trPr>
          <w:trHeight w:val="329"/>
        </w:trPr>
        <w:tc>
          <w:tcPr>
            <w:tcW w:w="5206" w:type="dxa"/>
          </w:tcPr>
          <w:p w14:paraId="310EB5F0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1C66822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irst name, titl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03FFFD31" w14:textId="77777777" w:rsidTr="00356118">
        <w:trPr>
          <w:trHeight w:val="329"/>
        </w:trPr>
        <w:tc>
          <w:tcPr>
            <w:tcW w:w="5206" w:type="dxa"/>
          </w:tcPr>
          <w:p w14:paraId="2015AE8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nder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le</w:t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5284" w:type="dxa"/>
          </w:tcPr>
          <w:p w14:paraId="7AD622B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fficial position within the organisa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3D35872C" w14:textId="77777777" w:rsidTr="00356118">
        <w:trPr>
          <w:trHeight w:val="329"/>
        </w:trPr>
        <w:tc>
          <w:tcPr>
            <w:tcW w:w="5206" w:type="dxa"/>
          </w:tcPr>
          <w:p w14:paraId="0EA0E16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phone (incl. country and area code)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4CF3BA0E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obile (incl. country and area code)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665A624F" w14:textId="77777777" w:rsidTr="00356118">
        <w:trPr>
          <w:trHeight w:val="329"/>
        </w:trPr>
        <w:tc>
          <w:tcPr>
            <w:tcW w:w="5206" w:type="dxa"/>
          </w:tcPr>
          <w:p w14:paraId="498F85E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ax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   </w:t>
            </w:r>
          </w:p>
        </w:tc>
        <w:tc>
          <w:tcPr>
            <w:tcW w:w="5284" w:type="dxa"/>
          </w:tcPr>
          <w:p w14:paraId="22104CAE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-mail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@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47A6C42" w14:textId="77777777" w:rsidR="00151B96" w:rsidRPr="00151B96" w:rsidRDefault="00151B96" w:rsidP="00151B96">
      <w:pPr>
        <w:tabs>
          <w:tab w:val="left" w:pos="142"/>
        </w:tabs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p w14:paraId="5797E79B" w14:textId="77777777" w:rsidR="00151B96" w:rsidRPr="00151B96" w:rsidRDefault="00151B96" w:rsidP="00151B96">
      <w:pPr>
        <w:tabs>
          <w:tab w:val="left" w:pos="142"/>
        </w:tabs>
        <w:spacing w:before="100" w:after="0" w:line="240" w:lineRule="auto"/>
        <w:ind w:left="-550" w:right="-55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>We hereby confirm that we are willing and prepared to employ the below mentioned student as a full-time trainee in our organisation. We intend to give him/her tasks and responsibilities in accordance to his/her qualifications, theoretical knowledge acquired during the studies and training objectives related to his/her professional and personal development. We will co-operate with Palacký University Olomouc in the preparation, implementation and evaluation of the traineeship.</w:t>
      </w:r>
    </w:p>
    <w:p w14:paraId="799D1805" w14:textId="77777777" w:rsidR="00151B96" w:rsidRPr="00151B96" w:rsidRDefault="00151B96" w:rsidP="00151B96">
      <w:pPr>
        <w:tabs>
          <w:tab w:val="left" w:pos="142"/>
        </w:tabs>
        <w:spacing w:before="100" w:after="0" w:line="240" w:lineRule="auto"/>
        <w:ind w:left="-540" w:right="-648"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1AAF7B8B" w14:textId="77777777" w:rsidR="00151B96" w:rsidRPr="00151B96" w:rsidRDefault="00151B96" w:rsidP="00151B96">
      <w:pPr>
        <w:numPr>
          <w:ilvl w:val="0"/>
          <w:numId w:val="30"/>
        </w:numPr>
        <w:tabs>
          <w:tab w:val="clear" w:pos="360"/>
          <w:tab w:val="left" w:pos="0"/>
          <w:tab w:val="num" w:pos="180"/>
        </w:tabs>
        <w:spacing w:before="100" w:after="0" w:line="240" w:lineRule="auto"/>
        <w:ind w:left="180" w:hanging="540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  <w:r w:rsidRPr="00151B96">
        <w:rPr>
          <w:rFonts w:ascii="Arial" w:eastAsia="Times New Roman" w:hAnsi="Arial" w:cs="Times New Roman"/>
          <w:b/>
          <w:color w:val="000000"/>
          <w:sz w:val="20"/>
          <w:szCs w:val="20"/>
          <w:lang w:val="en-GB"/>
        </w:rPr>
        <w:t>TRAINEE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3221"/>
        <w:gridCol w:w="5284"/>
      </w:tblGrid>
      <w:tr w:rsidR="00151B96" w:rsidRPr="00151B96" w14:paraId="110D0903" w14:textId="77777777" w:rsidTr="00356118">
        <w:tc>
          <w:tcPr>
            <w:tcW w:w="5206" w:type="dxa"/>
            <w:gridSpan w:val="2"/>
          </w:tcPr>
          <w:p w14:paraId="5923438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38E3AA67" w14:textId="77777777" w:rsidR="00151B96" w:rsidRPr="00151B96" w:rsidRDefault="00151B96" w:rsidP="00151B96">
            <w:pPr>
              <w:tabs>
                <w:tab w:val="left" w:pos="502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irst name, title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58AE9DCE" w14:textId="77777777" w:rsidTr="00356118">
        <w:tc>
          <w:tcPr>
            <w:tcW w:w="5206" w:type="dxa"/>
            <w:gridSpan w:val="2"/>
            <w:tcBorders>
              <w:bottom w:val="single" w:sz="4" w:space="0" w:color="auto"/>
            </w:tcBorders>
          </w:tcPr>
          <w:p w14:paraId="3C1F788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izenship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bottom w:val="single" w:sz="4" w:space="0" w:color="auto"/>
            </w:tcBorders>
          </w:tcPr>
          <w:p w14:paraId="1E5FB4FA" w14:textId="77777777" w:rsidR="00151B96" w:rsidRPr="00151B96" w:rsidRDefault="00151B96" w:rsidP="00151B96">
            <w:pPr>
              <w:tabs>
                <w:tab w:val="left" w:pos="1230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DA53421" w14:textId="77777777" w:rsidTr="00356118">
        <w:tc>
          <w:tcPr>
            <w:tcW w:w="1985" w:type="dxa"/>
            <w:tcBorders>
              <w:bottom w:val="single" w:sz="4" w:space="0" w:color="auto"/>
              <w:right w:val="single" w:sz="8" w:space="0" w:color="auto"/>
            </w:tcBorders>
          </w:tcPr>
          <w:p w14:paraId="3DE8D08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21" w:type="dxa"/>
            <w:tcBorders>
              <w:left w:val="single" w:sz="8" w:space="0" w:color="auto"/>
              <w:bottom w:val="single" w:sz="4" w:space="0" w:color="auto"/>
            </w:tcBorders>
          </w:tcPr>
          <w:p w14:paraId="279401EA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ity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bottom w:val="single" w:sz="4" w:space="0" w:color="auto"/>
            </w:tcBorders>
          </w:tcPr>
          <w:p w14:paraId="741A3D0E" w14:textId="77777777" w:rsidR="00151B96" w:rsidRPr="00151B96" w:rsidRDefault="00151B96" w:rsidP="00151B96">
            <w:pPr>
              <w:tabs>
                <w:tab w:val="left" w:pos="1230"/>
                <w:tab w:val="left" w:pos="187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ountry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5CD9B26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2BC5CD62" w14:textId="77777777" w:rsidR="00151B96" w:rsidRPr="00151B96" w:rsidRDefault="00151B96" w:rsidP="00151B96">
      <w:pPr>
        <w:numPr>
          <w:ilvl w:val="0"/>
          <w:numId w:val="31"/>
        </w:num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  <w:r w:rsidRPr="00151B96">
        <w:rPr>
          <w:rFonts w:ascii="Arial" w:eastAsia="Times New Roman" w:hAnsi="Arial" w:cs="Times New Roman"/>
          <w:b/>
          <w:color w:val="000000"/>
          <w:sz w:val="20"/>
          <w:szCs w:val="20"/>
          <w:lang w:val="en-GB"/>
        </w:rPr>
        <w:t>TRAINEESHIP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51B96" w:rsidRPr="00151B96" w14:paraId="6204D2C7" w14:textId="77777777" w:rsidTr="00356118">
        <w:tc>
          <w:tcPr>
            <w:tcW w:w="10490" w:type="dxa"/>
            <w:shd w:val="clear" w:color="auto" w:fill="auto"/>
          </w:tcPr>
          <w:p w14:paraId="5E64F48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ition titl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E16F4EE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01BF4A19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228A4978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1983"/>
        <w:gridCol w:w="3301"/>
      </w:tblGrid>
      <w:tr w:rsidR="00151B96" w:rsidRPr="00151B96" w14:paraId="35DA6356" w14:textId="77777777" w:rsidTr="00356118">
        <w:trPr>
          <w:trHeight w:val="329"/>
        </w:trPr>
        <w:tc>
          <w:tcPr>
            <w:tcW w:w="1049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2E3156C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  <w:t>Local and temporal specification</w:t>
            </w:r>
          </w:p>
        </w:tc>
      </w:tr>
      <w:tr w:rsidR="00151B96" w:rsidRPr="00151B96" w14:paraId="261D5A45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auto"/>
          </w:tcPr>
          <w:p w14:paraId="1621B4A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Department/divis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D37A9A3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auto"/>
          </w:tcPr>
          <w:p w14:paraId="4F1CC17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orkplace address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1"/>
            </w:r>
          </w:p>
        </w:tc>
      </w:tr>
      <w:tr w:rsidR="00151B96" w:rsidRPr="00151B96" w14:paraId="51499541" w14:textId="77777777" w:rsidTr="00356118">
        <w:trPr>
          <w:trHeight w:val="329"/>
        </w:trPr>
        <w:tc>
          <w:tcPr>
            <w:tcW w:w="5206" w:type="dxa"/>
          </w:tcPr>
          <w:p w14:paraId="7B7381CA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3" w:type="dxa"/>
          </w:tcPr>
          <w:p w14:paraId="19472FB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301" w:type="dxa"/>
          </w:tcPr>
          <w:p w14:paraId="5AFDAFAE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y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4BA8D3D" w14:textId="77777777" w:rsidTr="00356118">
        <w:trPr>
          <w:trHeight w:val="329"/>
        </w:trPr>
        <w:tc>
          <w:tcPr>
            <w:tcW w:w="5206" w:type="dxa"/>
          </w:tcPr>
          <w:p w14:paraId="0EEFBFC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untry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1E9DBF2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46BC853A" w14:textId="77777777" w:rsidTr="00356118">
        <w:trPr>
          <w:trHeight w:val="329"/>
        </w:trPr>
        <w:tc>
          <w:tcPr>
            <w:tcW w:w="5206" w:type="dxa"/>
          </w:tcPr>
          <w:p w14:paraId="23C929BD" w14:textId="100E5E3C" w:rsidR="00151B96" w:rsidRPr="00151B96" w:rsidRDefault="00281424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rtual mobility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2"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s</w:t>
            </w:r>
            <w:r w:rsidR="00151B96"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art date: 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7753038F" w14:textId="715D58FF" w:rsidR="00151B96" w:rsidRPr="00151B96" w:rsidRDefault="00281424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rtual mobility e</w:t>
            </w:r>
            <w:r w:rsidR="00151B96"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d date: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="00151B96"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C5580F" w:rsidRPr="00151B96" w14:paraId="4646D0A5" w14:textId="77777777" w:rsidTr="00356118">
        <w:trPr>
          <w:trHeight w:val="329"/>
        </w:trPr>
        <w:tc>
          <w:tcPr>
            <w:tcW w:w="5206" w:type="dxa"/>
          </w:tcPr>
          <w:p w14:paraId="1F450379" w14:textId="7DB0B39E" w:rsidR="00C5580F" w:rsidRDefault="00C5580F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C5580F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hysical mobility start date: 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35A2EC0F" w14:textId="71D241E0" w:rsidR="00C5580F" w:rsidRDefault="00C5580F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C5580F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hysical mobility end date: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6539D91" w14:textId="77777777" w:rsidTr="00356118">
        <w:trPr>
          <w:trHeight w:val="329"/>
        </w:trPr>
        <w:tc>
          <w:tcPr>
            <w:tcW w:w="5206" w:type="dxa"/>
            <w:tcBorders>
              <w:bottom w:val="single" w:sz="4" w:space="0" w:color="auto"/>
            </w:tcBorders>
          </w:tcPr>
          <w:p w14:paraId="494FDAB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Duration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3"/>
            </w:r>
            <w:r w:rsidRPr="00151B9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,0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0,0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months</w:t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</w:tcPr>
          <w:p w14:paraId="17864D6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20D08BE9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51B96" w:rsidRPr="00151B96" w14:paraId="7CC37935" w14:textId="77777777" w:rsidTr="00356118">
        <w:trPr>
          <w:trHeight w:val="329"/>
        </w:trPr>
        <w:tc>
          <w:tcPr>
            <w:tcW w:w="10490" w:type="dxa"/>
            <w:shd w:val="clear" w:color="auto" w:fill="D9D9D9"/>
          </w:tcPr>
          <w:p w14:paraId="7B94210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  <w:t>Detailed programme of the training period and tasks of the trainee</w:t>
            </w:r>
          </w:p>
        </w:tc>
      </w:tr>
      <w:tr w:rsidR="00151B96" w:rsidRPr="00151B96" w14:paraId="0A7AFD14" w14:textId="77777777" w:rsidTr="00356118">
        <w:tc>
          <w:tcPr>
            <w:tcW w:w="10490" w:type="dxa"/>
            <w:tcBorders>
              <w:bottom w:val="single" w:sz="4" w:space="0" w:color="auto"/>
            </w:tcBorders>
          </w:tcPr>
          <w:p w14:paraId="720DCFA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lease list activities the trainee shall be involved in. For each activity, indicate its anticipated temporal frame (e.g. 5 days a week, on an ongoing basis, on an as-needed basis, from-to) and tasks the trainee shall carry out. Add as many activities as needed.</w:t>
            </w:r>
          </w:p>
          <w:p w14:paraId="16E50F92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tivity 1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6C9300E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emporal fr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5E97300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task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6919814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tivity 2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281AF1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emporal fr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42658C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asks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E287AD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  <w:p w14:paraId="11FDA54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o be able to perform the tasks, the minimum level of</w:t>
            </w: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language competence expected from the trainee in the main working language(s) that the trainee will use in the receiving organisation/enterprise is: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90"/>
              <w:gridCol w:w="1161"/>
              <w:gridCol w:w="1162"/>
              <w:gridCol w:w="1162"/>
              <w:gridCol w:w="1162"/>
              <w:gridCol w:w="1162"/>
              <w:gridCol w:w="1162"/>
            </w:tblGrid>
            <w:tr w:rsidR="00151B96" w:rsidRPr="00151B96" w14:paraId="1A9C7024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D9D9D9"/>
                </w:tcPr>
                <w:p w14:paraId="4ABA9BD0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jc w:val="center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  <w:t>Language</w:t>
                  </w:r>
                </w:p>
              </w:tc>
              <w:tc>
                <w:tcPr>
                  <w:tcW w:w="6971" w:type="dxa"/>
                  <w:gridSpan w:val="6"/>
                  <w:shd w:val="clear" w:color="auto" w:fill="D9D9D9"/>
                </w:tcPr>
                <w:p w14:paraId="73F86089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jc w:val="center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  <w:t>Level</w:t>
                  </w:r>
                  <w:r w:rsidRPr="00151B96">
                    <w:rPr>
                      <w:rFonts w:ascii="Arial" w:eastAsia="Times New Roman" w:hAnsi="Arial" w:cs="Arial"/>
                      <w:sz w:val="18"/>
                      <w:szCs w:val="18"/>
                      <w:vertAlign w:val="superscript"/>
                      <w:lang w:val="en-GB"/>
                    </w:rPr>
                    <w:footnoteReference w:id="4"/>
                  </w:r>
                </w:p>
              </w:tc>
            </w:tr>
            <w:tr w:rsidR="00151B96" w:rsidRPr="00151B96" w14:paraId="4D56E78F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7E86DF07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17271A76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522EF1B7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6DFBD2F1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70D8631B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5EF0E1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2D4BBB23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  <w:tr w:rsidR="00151B96" w:rsidRPr="00151B96" w14:paraId="2F91090F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19FE3B7C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493CB20D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878ACB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2E46111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E6CA26A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9FA329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5F432FE3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  <w:tr w:rsidR="00151B96" w:rsidRPr="00151B96" w14:paraId="24F2E465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6A154602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4D2BB875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21503267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1CAA615A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F657B8F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0341E9D4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12B42B6E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D9333A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</w:tbl>
          <w:p w14:paraId="1530C17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</w:tbl>
    <w:p w14:paraId="2B4B8BA2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71CC2C8F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0C38958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Person responsible for supervising the trainee</w:t>
            </w: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vertAlign w:val="superscript"/>
                <w:lang w:val="en-GB"/>
              </w:rPr>
              <w:footnoteReference w:id="5"/>
            </w:r>
          </w:p>
        </w:tc>
      </w:tr>
      <w:tr w:rsidR="00151B96" w:rsidRPr="00151B96" w14:paraId="43FF5AE4" w14:textId="77777777" w:rsidTr="00356118">
        <w:trPr>
          <w:trHeight w:val="329"/>
        </w:trPr>
        <w:tc>
          <w:tcPr>
            <w:tcW w:w="5206" w:type="dxa"/>
          </w:tcPr>
          <w:p w14:paraId="40D65AB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7A63068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irst name, titl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BA9DFC1" w14:textId="77777777" w:rsidTr="00356118">
        <w:trPr>
          <w:trHeight w:val="329"/>
        </w:trPr>
        <w:tc>
          <w:tcPr>
            <w:tcW w:w="5206" w:type="dxa"/>
          </w:tcPr>
          <w:p w14:paraId="364EA67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nder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male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5284" w:type="dxa"/>
          </w:tcPr>
          <w:p w14:paraId="0255ABB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fficial position within the organisa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72C4A9D1" w14:textId="77777777" w:rsidTr="00356118">
        <w:trPr>
          <w:trHeight w:val="329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9B92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phone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09C9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obile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A9F4FFF" w14:textId="77777777" w:rsidTr="00356118">
        <w:trPr>
          <w:trHeight w:val="329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AA0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lastRenderedPageBreak/>
              <w:t>Fax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    </w:t>
            </w:r>
          </w:p>
        </w:tc>
        <w:tc>
          <w:tcPr>
            <w:tcW w:w="5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E354A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-mail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@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CCCA3B4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01B127D5" w14:textId="77777777" w:rsidR="00151B96" w:rsidRPr="00151B96" w:rsidRDefault="00151B96" w:rsidP="00151B96">
      <w:pPr>
        <w:numPr>
          <w:ilvl w:val="0"/>
          <w:numId w:val="32"/>
        </w:num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val="en-GB"/>
        </w:rPr>
      </w:pPr>
      <w:r w:rsidRPr="00151B96"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  <w:t>WORKING CONDITIONS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4E1346C1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0451B82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Working hours</w:t>
            </w:r>
          </w:p>
        </w:tc>
      </w:tr>
      <w:tr w:rsidR="00151B96" w:rsidRPr="00151B96" w14:paraId="5491C7A7" w14:textId="77777777" w:rsidTr="00356118">
        <w:tc>
          <w:tcPr>
            <w:tcW w:w="5206" w:type="dxa"/>
          </w:tcPr>
          <w:p w14:paraId="548E319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>Working hours: from</w:t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:00"/>
                    <w:maxLength w:val="5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:00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>to</w:t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:00"/>
                    <w:maxLength w:val="5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:00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 xml:space="preserve">, with a total of 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,0"/>
                    <w:maxLength w:val="4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,0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>hours/week</w:t>
            </w:r>
          </w:p>
        </w:tc>
        <w:tc>
          <w:tcPr>
            <w:tcW w:w="5284" w:type="dxa"/>
          </w:tcPr>
          <w:p w14:paraId="6E12714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Work at weekends and on public holiday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YES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</w:tbl>
    <w:p w14:paraId="77A5377E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23A2DE9A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184ED73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Remuneration</w:t>
            </w:r>
          </w:p>
        </w:tc>
      </w:tr>
      <w:tr w:rsidR="00151B96" w:rsidRPr="00151B96" w14:paraId="2BAFF5BD" w14:textId="77777777" w:rsidTr="00356118">
        <w:tc>
          <w:tcPr>
            <w:tcW w:w="5206" w:type="dxa"/>
          </w:tcPr>
          <w:p w14:paraId="3A42855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 xml:space="preserve">Financial contribu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UR/month</w:t>
            </w:r>
          </w:p>
        </w:tc>
        <w:tc>
          <w:tcPr>
            <w:tcW w:w="5284" w:type="dxa"/>
          </w:tcPr>
          <w:p w14:paraId="250190A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Contribution in kind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accommodation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</w:t>
            </w:r>
          </w:p>
          <w:p w14:paraId="481725C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eal allowance</w:t>
            </w:r>
          </w:p>
          <w:p w14:paraId="3B11AF6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ravel allowance </w:t>
            </w:r>
          </w:p>
          <w:p w14:paraId="3082769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sa</w:t>
            </w:r>
          </w:p>
          <w:p w14:paraId="180BF12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ther (please specify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D2EE91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e</w:t>
            </w:r>
          </w:p>
        </w:tc>
      </w:tr>
    </w:tbl>
    <w:p w14:paraId="18730EDB" w14:textId="77777777" w:rsidR="00151B96" w:rsidRPr="00151B96" w:rsidRDefault="00151B96" w:rsidP="00151B96">
      <w:pPr>
        <w:spacing w:before="100" w:after="0" w:line="240" w:lineRule="auto"/>
        <w:ind w:left="720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54DB9917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110DAE12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Insurance</w:t>
            </w:r>
          </w:p>
        </w:tc>
      </w:tr>
      <w:tr w:rsidR="00151B96" w:rsidRPr="00151B96" w14:paraId="3A62235B" w14:textId="77777777" w:rsidTr="00356118">
        <w:tc>
          <w:tcPr>
            <w:tcW w:w="5206" w:type="dxa"/>
          </w:tcPr>
          <w:p w14:paraId="078CFC2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receiving organisation/enterprise will provide an accident insurance to the traine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YES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  <w:tc>
          <w:tcPr>
            <w:tcW w:w="5284" w:type="dxa"/>
          </w:tcPr>
          <w:p w14:paraId="46B2DE4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accident insurance covers:  </w:t>
            </w:r>
          </w:p>
          <w:p w14:paraId="57062FC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cidents during travels made for work purpose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YES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NO    </w:t>
            </w:r>
          </w:p>
          <w:p w14:paraId="23637A9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cidents on the way to work and back from work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YES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  <w:tr w:rsidR="00151B96" w:rsidRPr="00151B96" w14:paraId="4BB5DDBC" w14:textId="77777777" w:rsidTr="00356118">
        <w:tc>
          <w:tcPr>
            <w:tcW w:w="10490" w:type="dxa"/>
            <w:gridSpan w:val="2"/>
          </w:tcPr>
          <w:p w14:paraId="61F33E9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receiving organisation/enterprise will provide a liability insurance to the traine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YES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D9333A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</w:tbl>
    <w:p w14:paraId="1B0840D4" w14:textId="77777777" w:rsidR="00151B96" w:rsidRPr="00151B96" w:rsidRDefault="00151B96" w:rsidP="00151B96">
      <w:pPr>
        <w:tabs>
          <w:tab w:val="left" w:pos="5670"/>
        </w:tabs>
        <w:spacing w:before="100" w:after="0" w:line="240" w:lineRule="auto"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p w14:paraId="26ABBC17" w14:textId="77777777" w:rsidR="00151B96" w:rsidRPr="00151B96" w:rsidRDefault="00151B96" w:rsidP="00151B96">
      <w:pPr>
        <w:spacing w:before="100" w:after="0" w:line="240" w:lineRule="auto"/>
        <w:ind w:left="-540" w:right="-468"/>
        <w:contextualSpacing/>
        <w:jc w:val="both"/>
        <w:rPr>
          <w:rFonts w:ascii="Arial" w:eastAsia="Calibri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Calibri" w:hAnsi="Arial" w:cs="Arial"/>
          <w:color w:val="000000"/>
          <w:sz w:val="18"/>
          <w:szCs w:val="18"/>
          <w:lang w:val="en-GB"/>
        </w:rPr>
        <w:t>We confirm that the trainee will not be financed by other actions/programmes of the EU.</w:t>
      </w:r>
    </w:p>
    <w:p w14:paraId="255B853D" w14:textId="77777777" w:rsidR="00151B96" w:rsidRPr="00151B96" w:rsidRDefault="00151B96" w:rsidP="00151B96">
      <w:pPr>
        <w:tabs>
          <w:tab w:val="left" w:pos="5670"/>
        </w:tabs>
        <w:spacing w:before="100"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4313488E" w14:textId="77777777" w:rsidR="00151B96" w:rsidRPr="00151B96" w:rsidRDefault="00151B96" w:rsidP="00151B96">
      <w:pPr>
        <w:tabs>
          <w:tab w:val="left" w:pos="5400"/>
        </w:tabs>
        <w:spacing w:before="100" w:after="0" w:line="240" w:lineRule="auto"/>
        <w:ind w:left="-540"/>
        <w:rPr>
          <w:rFonts w:ascii="Arial" w:eastAsia="Times New Roman" w:hAnsi="Arial" w:cs="Times New Roman"/>
          <w:sz w:val="18"/>
          <w:szCs w:val="18"/>
          <w:lang w:val="en-GB"/>
        </w:rPr>
      </w:pPr>
      <w:r w:rsidRPr="00151B96">
        <w:rPr>
          <w:rFonts w:ascii="Arial" w:eastAsia="Times New Roman" w:hAnsi="Arial" w:cs="Times New Roman"/>
          <w:sz w:val="18"/>
          <w:szCs w:val="18"/>
          <w:lang w:val="en-GB"/>
        </w:rPr>
        <w:t xml:space="preserve">Place: 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  <w:r w:rsidRPr="00151B96">
        <w:rPr>
          <w:rFonts w:ascii="Arial" w:eastAsia="Times New Roman" w:hAnsi="Arial" w:cs="Times New Roman"/>
          <w:sz w:val="18"/>
          <w:szCs w:val="18"/>
          <w:lang w:val="en-GB"/>
        </w:rPr>
        <w:tab/>
        <w:t xml:space="preserve">Date: </w:t>
      </w:r>
    </w:p>
    <w:p w14:paraId="55D34FCB" w14:textId="77777777" w:rsidR="00151B96" w:rsidRPr="00151B96" w:rsidRDefault="00151B96" w:rsidP="00151B96">
      <w:pPr>
        <w:tabs>
          <w:tab w:val="left" w:pos="5670"/>
        </w:tabs>
        <w:spacing w:before="100" w:after="0" w:line="240" w:lineRule="auto"/>
        <w:ind w:left="-540"/>
        <w:jc w:val="both"/>
        <w:rPr>
          <w:rFonts w:ascii="Arial" w:eastAsia="Times New Roman" w:hAnsi="Arial" w:cs="Times New Roman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>Signature of person responsible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                                                             </w:t>
      </w: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>Stamp of the receiving organisation/enterprise</w:t>
      </w:r>
    </w:p>
    <w:p w14:paraId="26A90147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i/>
          <w:color w:val="000000"/>
          <w:sz w:val="16"/>
          <w:szCs w:val="16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                                                                                  </w:t>
      </w:r>
    </w:p>
    <w:p w14:paraId="3CA2D52A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6"/>
          <w:szCs w:val="16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</w:t>
      </w:r>
    </w:p>
    <w:p w14:paraId="4DD873F7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6"/>
          <w:szCs w:val="16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</w:t>
      </w:r>
    </w:p>
    <w:p w14:paraId="03E59E0E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   </w:t>
      </w:r>
      <w:r w:rsidRPr="00151B96">
        <w:rPr>
          <w:rFonts w:ascii="Arial" w:eastAsia="Calibri" w:hAnsi="Arial" w:cs="Arial"/>
          <w:color w:val="000000"/>
          <w:sz w:val="18"/>
          <w:szCs w:val="18"/>
          <w:lang w:val="en-GB"/>
        </w:rPr>
        <w:t xml:space="preserve">                                     </w:t>
      </w:r>
    </w:p>
    <w:p w14:paraId="1AED31F7" w14:textId="77777777" w:rsidR="00151B96" w:rsidRPr="00151B96" w:rsidRDefault="00151B96" w:rsidP="00151B96">
      <w:pPr>
        <w:spacing w:before="100" w:after="0" w:line="240" w:lineRule="auto"/>
        <w:ind w:left="-540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 xml:space="preserve">Name and position: 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</w:p>
    <w:p w14:paraId="0E7AB11E" w14:textId="521882D7" w:rsidR="00C5580F" w:rsidRDefault="00151B96" w:rsidP="00C5580F">
      <w:pPr>
        <w:spacing w:before="100" w:after="0" w:line="240" w:lineRule="auto"/>
        <w:ind w:left="-54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 xml:space="preserve">           </w:t>
      </w:r>
    </w:p>
    <w:p w14:paraId="11604EA5" w14:textId="77777777" w:rsidR="00C5580F" w:rsidRPr="00151B96" w:rsidRDefault="00C5580F" w:rsidP="00C5580F">
      <w:pPr>
        <w:spacing w:before="100" w:after="0" w:line="240" w:lineRule="auto"/>
        <w:ind w:left="-54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</w:p>
    <w:p w14:paraId="77F6BBF1" w14:textId="77777777" w:rsidR="00C5580F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245EF68E" w14:textId="77777777" w:rsidR="00C5580F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37941871" w14:textId="77777777" w:rsidR="00C5580F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26C36D24" w14:textId="6A2564AC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D. ORGANISATION TYPE</w:t>
      </w:r>
    </w:p>
    <w:p w14:paraId="323ED705" w14:textId="77777777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12"/>
          <w:szCs w:val="12"/>
          <w:lang w:val="en-GB"/>
        </w:rPr>
      </w:pPr>
    </w:p>
    <w:tbl>
      <w:tblPr>
        <w:tblW w:w="9185" w:type="dxa"/>
        <w:tblInd w:w="103" w:type="dxa"/>
        <w:tblLook w:val="0000" w:firstRow="0" w:lastRow="0" w:firstColumn="0" w:lastColumn="0" w:noHBand="0" w:noVBand="0"/>
      </w:tblPr>
      <w:tblGrid>
        <w:gridCol w:w="1625"/>
        <w:gridCol w:w="7560"/>
      </w:tblGrid>
      <w:tr w:rsidR="00151B96" w:rsidRPr="00151B96" w14:paraId="3D3448C2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BA599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ADEdu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C9CB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dult education providers association</w:t>
            </w:r>
          </w:p>
        </w:tc>
      </w:tr>
      <w:tr w:rsidR="00151B96" w:rsidRPr="00151B96" w14:paraId="4F830C57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D80A2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ADLea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94AB0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dult Learners association</w:t>
            </w:r>
          </w:p>
        </w:tc>
      </w:tr>
      <w:tr w:rsidR="00151B96" w:rsidRPr="00151B96" w14:paraId="630CB4CA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7D4D9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LCA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1711A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ocal community associations</w:t>
            </w:r>
          </w:p>
        </w:tc>
      </w:tr>
      <w:tr w:rsidR="00151B96" w:rsidRPr="00151B96" w14:paraId="5F75891A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809F1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lastRenderedPageBreak/>
              <w:t>ASC-PAR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64434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arents' association</w:t>
            </w:r>
          </w:p>
        </w:tc>
      </w:tr>
      <w:tr w:rsidR="00151B96" w:rsidRPr="00151B96" w14:paraId="1EA32661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199EE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TCH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F12847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achers' association</w:t>
            </w:r>
          </w:p>
        </w:tc>
      </w:tr>
      <w:tr w:rsidR="00151B96" w:rsidRPr="00151B96" w14:paraId="298DD086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04110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TRNee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0D554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rainees' association</w:t>
            </w:r>
          </w:p>
        </w:tc>
      </w:tr>
      <w:tr w:rsidR="00151B96" w:rsidRPr="00151B96" w14:paraId="4480D8F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8579F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VE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A42DE0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ET providers associations</w:t>
            </w:r>
          </w:p>
        </w:tc>
      </w:tr>
      <w:tr w:rsidR="00151B96" w:rsidRPr="00151B96" w14:paraId="24E3D0D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107FD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NS-GUI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04CAC5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entre for vocational guidance and counselling</w:t>
            </w:r>
          </w:p>
        </w:tc>
      </w:tr>
      <w:tr w:rsidR="00151B96" w:rsidRPr="00151B96" w14:paraId="5C20364A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CFA9E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NS-INF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544E2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Body providing guidance and information on Lifelong Learning</w:t>
            </w:r>
          </w:p>
        </w:tc>
      </w:tr>
      <w:tr w:rsidR="00151B96" w:rsidRPr="00151B96" w14:paraId="01564E21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FAAD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COMP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D9106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mpany training department</w:t>
            </w:r>
          </w:p>
        </w:tc>
      </w:tr>
      <w:tr w:rsidR="00151B96" w:rsidRPr="00151B96" w14:paraId="64DCFFA7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00940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LIB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6FBE1C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ibrary</w:t>
            </w:r>
          </w:p>
        </w:tc>
      </w:tr>
      <w:tr w:rsidR="00151B96" w:rsidRPr="00151B96" w14:paraId="59012BFB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488E7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Nur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8D910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e-primary school</w:t>
            </w:r>
          </w:p>
        </w:tc>
      </w:tr>
      <w:tr w:rsidR="00151B96" w:rsidRPr="00151B96" w14:paraId="18BF54B3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011ABF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Pr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6BCDB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mary school</w:t>
            </w:r>
          </w:p>
        </w:tc>
      </w:tr>
      <w:tr w:rsidR="00151B96" w:rsidRPr="00151B96" w14:paraId="52C837D0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21167D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Se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68B3D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General secondary school</w:t>
            </w:r>
          </w:p>
        </w:tc>
      </w:tr>
      <w:tr w:rsidR="00151B96" w:rsidRPr="00151B96" w14:paraId="7DD9DBD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2184D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Vo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3B37D5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ocational secondary school</w:t>
            </w:r>
          </w:p>
        </w:tc>
      </w:tr>
      <w:tr w:rsidR="00151B96" w:rsidRPr="00151B96" w14:paraId="38C43763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D4A64C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pNee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FC729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stablishment for learners/pupils with special needs</w:t>
            </w:r>
          </w:p>
        </w:tc>
      </w:tr>
      <w:tr w:rsidR="00151B96" w:rsidRPr="00151B96" w14:paraId="4EE61E14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8D9D77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UNIV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DEC98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University or other HE institution</w:t>
            </w:r>
          </w:p>
        </w:tc>
      </w:tr>
      <w:tr w:rsidR="00151B96" w:rsidRPr="00151B96" w14:paraId="4ADBD872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1CBD87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VE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FE33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ocational training centre or organisation</w:t>
            </w:r>
          </w:p>
        </w:tc>
      </w:tr>
      <w:tr w:rsidR="00151B96" w:rsidRPr="00151B96" w14:paraId="5306009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0B5ABD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B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A506E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Broadcasting company</w:t>
            </w:r>
          </w:p>
        </w:tc>
      </w:tr>
      <w:tr w:rsidR="00151B96" w:rsidRPr="00151B96" w14:paraId="78B1897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2722F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CHCom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F3452B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hamber of Commerce</w:t>
            </w:r>
          </w:p>
        </w:tc>
      </w:tr>
      <w:tr w:rsidR="00151B96" w:rsidRPr="00151B96" w14:paraId="3D4D63A3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F47ED0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CHCrf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1DBE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hamber of Crafts</w:t>
            </w:r>
          </w:p>
        </w:tc>
      </w:tr>
      <w:tr w:rsidR="00151B96" w:rsidRPr="00151B96" w14:paraId="1BEAE3F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F44BB0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CHIn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89939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hambers of Industry</w:t>
            </w:r>
          </w:p>
        </w:tc>
      </w:tr>
      <w:tr w:rsidR="00151B96" w:rsidRPr="00151B96" w14:paraId="7D4340EF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3866C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LARGE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CBB74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erprise large (&gt; 500 employees)</w:t>
            </w:r>
          </w:p>
        </w:tc>
      </w:tr>
      <w:tr w:rsidR="00151B96" w:rsidRPr="00151B96" w14:paraId="0EEDDA4F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F13B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PBL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4486A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sher</w:t>
            </w:r>
          </w:p>
        </w:tc>
      </w:tr>
      <w:tr w:rsidR="00151B96" w:rsidRPr="00151B96" w14:paraId="6DF0F044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DCBA1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PROFS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DB5FA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ofessional associations</w:t>
            </w:r>
          </w:p>
        </w:tc>
      </w:tr>
      <w:tr w:rsidR="00151B96" w:rsidRPr="00151B96" w14:paraId="5D4DE54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3E4ACD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SME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C87C1B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ME</w:t>
            </w:r>
          </w:p>
        </w:tc>
      </w:tr>
      <w:tr w:rsidR="00151B96" w:rsidRPr="00151B96" w14:paraId="611EF262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61F45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TR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E6964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rade organisations</w:t>
            </w:r>
          </w:p>
        </w:tc>
      </w:tr>
      <w:tr w:rsidR="00151B96" w:rsidRPr="00151B96" w14:paraId="1BA4A80C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45915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UNION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E5741F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ocial partners (trade unions, etc)</w:t>
            </w:r>
          </w:p>
        </w:tc>
      </w:tr>
      <w:tr w:rsidR="00151B96" w:rsidRPr="00151B96" w14:paraId="7FEB687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CFA596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AS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101B1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-profit association</w:t>
            </w:r>
          </w:p>
        </w:tc>
      </w:tr>
      <w:tr w:rsidR="00151B96" w:rsidRPr="00151B96" w14:paraId="534A7FD9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14734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CUL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74BF9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ultural organisation (e.g. museum, art gallery)</w:t>
            </w:r>
          </w:p>
        </w:tc>
      </w:tr>
      <w:tr w:rsidR="00151B96" w:rsidRPr="00151B96" w14:paraId="5342F744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17935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NGO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CD6A2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-governmental organisation ("NGO")</w:t>
            </w:r>
          </w:p>
        </w:tc>
      </w:tr>
      <w:tr w:rsidR="00151B96" w:rsidRPr="00151B96" w14:paraId="461F9F91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14D38E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VOL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7904BEFB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oluntary body</w:t>
            </w:r>
          </w:p>
        </w:tc>
      </w:tr>
      <w:tr w:rsidR="00151B96" w:rsidRPr="00151B96" w14:paraId="12D5CA32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9453B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HSP</w:t>
            </w:r>
          </w:p>
        </w:tc>
        <w:tc>
          <w:tcPr>
            <w:tcW w:w="756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21D42F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Hospital</w:t>
            </w:r>
          </w:p>
        </w:tc>
      </w:tr>
      <w:tr w:rsidR="00151B96" w:rsidRPr="00151B96" w14:paraId="7AF7250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BA9FB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LO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8D976E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authority (local)</w:t>
            </w:r>
          </w:p>
        </w:tc>
      </w:tr>
      <w:tr w:rsidR="00151B96" w:rsidRPr="00151B96" w14:paraId="2A4E07B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54AE7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NA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5461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authority (national)</w:t>
            </w:r>
          </w:p>
        </w:tc>
      </w:tr>
      <w:tr w:rsidR="00151B96" w:rsidRPr="00151B96" w14:paraId="4A51AB96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8AD5E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REG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3C609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authority (regional)</w:t>
            </w:r>
          </w:p>
        </w:tc>
      </w:tr>
      <w:tr w:rsidR="00151B96" w:rsidRPr="00151B96" w14:paraId="7A3EBAF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07EB9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S-PRV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7A41E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vate Research Centres</w:t>
            </w:r>
          </w:p>
        </w:tc>
      </w:tr>
      <w:tr w:rsidR="00151B96" w:rsidRPr="00151B96" w14:paraId="34B02A3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8832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S-PUB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EC6A21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Research Centres (not HE)</w:t>
            </w:r>
          </w:p>
        </w:tc>
      </w:tr>
    </w:tbl>
    <w:p w14:paraId="65512D1E" w14:textId="77777777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763CB242" w14:textId="77777777" w:rsidR="00151B96" w:rsidRPr="00151B96" w:rsidRDefault="00151B96" w:rsidP="00151B96">
      <w:pPr>
        <w:tabs>
          <w:tab w:val="left" w:pos="900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  <w:r w:rsidRPr="00151B96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E. ECONOMIC SECTOR</w:t>
      </w:r>
    </w:p>
    <w:p w14:paraId="118F906E" w14:textId="77777777" w:rsidR="00151B96" w:rsidRPr="00151B96" w:rsidRDefault="00151B96" w:rsidP="00151B96">
      <w:pPr>
        <w:spacing w:after="0" w:line="240" w:lineRule="auto"/>
        <w:rPr>
          <w:rFonts w:ascii="Arial" w:eastAsia="Times New Roman" w:hAnsi="Arial" w:cs="Arial"/>
          <w:sz w:val="12"/>
          <w:szCs w:val="12"/>
          <w:lang w:val="en-GB" w:eastAsia="cs-CZ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7560"/>
      </w:tblGrid>
      <w:tr w:rsidR="00151B96" w:rsidRPr="00151B96" w14:paraId="2FA17187" w14:textId="77777777" w:rsidTr="00356118">
        <w:trPr>
          <w:trHeight w:hRule="exact" w:val="255"/>
        </w:trPr>
        <w:tc>
          <w:tcPr>
            <w:tcW w:w="1620" w:type="dxa"/>
            <w:shd w:val="pct15" w:color="auto" w:fill="auto"/>
          </w:tcPr>
          <w:p w14:paraId="4BA4889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A</w:t>
            </w:r>
          </w:p>
          <w:p w14:paraId="02186D96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560" w:type="dxa"/>
            <w:shd w:val="pct15" w:color="auto" w:fill="auto"/>
          </w:tcPr>
          <w:p w14:paraId="7E30C27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AGRICULTURE, FORESTRY AND FISHING</w:t>
            </w:r>
          </w:p>
        </w:tc>
      </w:tr>
      <w:tr w:rsidR="00151B96" w:rsidRPr="00151B96" w14:paraId="0039735B" w14:textId="77777777" w:rsidTr="00356118">
        <w:trPr>
          <w:trHeight w:val="255"/>
        </w:trPr>
        <w:tc>
          <w:tcPr>
            <w:tcW w:w="1620" w:type="dxa"/>
          </w:tcPr>
          <w:p w14:paraId="5F8D233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A1</w:t>
            </w:r>
          </w:p>
        </w:tc>
        <w:tc>
          <w:tcPr>
            <w:tcW w:w="7560" w:type="dxa"/>
          </w:tcPr>
          <w:p w14:paraId="448D6A7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rop and animal production, hunting and related service activities</w:t>
            </w:r>
          </w:p>
        </w:tc>
      </w:tr>
      <w:tr w:rsidR="00151B96" w:rsidRPr="00151B96" w14:paraId="78B30DEE" w14:textId="77777777" w:rsidTr="00356118">
        <w:trPr>
          <w:trHeight w:val="255"/>
        </w:trPr>
        <w:tc>
          <w:tcPr>
            <w:tcW w:w="1620" w:type="dxa"/>
          </w:tcPr>
          <w:p w14:paraId="370B18A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A2</w:t>
            </w:r>
          </w:p>
        </w:tc>
        <w:tc>
          <w:tcPr>
            <w:tcW w:w="7560" w:type="dxa"/>
          </w:tcPr>
          <w:p w14:paraId="3FBE0AD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orestry and logging</w:t>
            </w:r>
          </w:p>
        </w:tc>
      </w:tr>
      <w:tr w:rsidR="00151B96" w:rsidRPr="00151B96" w14:paraId="6FBCF2B8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082A614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A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5CE246A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pacing w:val="-14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pacing w:val="-14"/>
                <w:sz w:val="18"/>
                <w:szCs w:val="18"/>
                <w:lang w:val="en-GB"/>
              </w:rPr>
              <w:t>Fishing and aquaculture</w:t>
            </w:r>
          </w:p>
        </w:tc>
      </w:tr>
      <w:tr w:rsidR="00151B96" w:rsidRPr="00151B96" w14:paraId="6F326B9E" w14:textId="77777777" w:rsidTr="00356118">
        <w:trPr>
          <w:trHeight w:hRule="exact" w:val="255"/>
        </w:trPr>
        <w:tc>
          <w:tcPr>
            <w:tcW w:w="1620" w:type="dxa"/>
            <w:shd w:val="pct15" w:color="auto" w:fill="auto"/>
          </w:tcPr>
          <w:p w14:paraId="3EB8615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B</w:t>
            </w:r>
          </w:p>
        </w:tc>
        <w:tc>
          <w:tcPr>
            <w:tcW w:w="7560" w:type="dxa"/>
            <w:shd w:val="pct15" w:color="auto" w:fill="auto"/>
          </w:tcPr>
          <w:p w14:paraId="427A76F5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MINING AND QUARRYING</w:t>
            </w:r>
          </w:p>
        </w:tc>
      </w:tr>
      <w:tr w:rsidR="00151B96" w:rsidRPr="00151B96" w14:paraId="56FB8D0B" w14:textId="77777777" w:rsidTr="00356118">
        <w:trPr>
          <w:trHeight w:val="255"/>
        </w:trPr>
        <w:tc>
          <w:tcPr>
            <w:tcW w:w="1620" w:type="dxa"/>
          </w:tcPr>
          <w:p w14:paraId="7C578BB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5</w:t>
            </w:r>
          </w:p>
        </w:tc>
        <w:tc>
          <w:tcPr>
            <w:tcW w:w="7560" w:type="dxa"/>
          </w:tcPr>
          <w:p w14:paraId="4597433E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ining of coal and lignite</w:t>
            </w:r>
          </w:p>
        </w:tc>
      </w:tr>
      <w:tr w:rsidR="00151B96" w:rsidRPr="00151B96" w14:paraId="15783C46" w14:textId="77777777" w:rsidTr="00356118">
        <w:trPr>
          <w:trHeight w:val="255"/>
        </w:trPr>
        <w:tc>
          <w:tcPr>
            <w:tcW w:w="1620" w:type="dxa"/>
          </w:tcPr>
          <w:p w14:paraId="0B5ED1F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lastRenderedPageBreak/>
              <w:t>B6</w:t>
            </w:r>
          </w:p>
        </w:tc>
        <w:tc>
          <w:tcPr>
            <w:tcW w:w="7560" w:type="dxa"/>
          </w:tcPr>
          <w:p w14:paraId="4FA8B017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xtraction of crude petroleum and natural gas</w:t>
            </w:r>
          </w:p>
        </w:tc>
      </w:tr>
      <w:tr w:rsidR="00151B96" w:rsidRPr="00151B96" w14:paraId="290FC8C8" w14:textId="77777777" w:rsidTr="00356118">
        <w:trPr>
          <w:trHeight w:val="255"/>
        </w:trPr>
        <w:tc>
          <w:tcPr>
            <w:tcW w:w="1620" w:type="dxa"/>
          </w:tcPr>
          <w:p w14:paraId="40ACFBB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7</w:t>
            </w:r>
          </w:p>
        </w:tc>
        <w:tc>
          <w:tcPr>
            <w:tcW w:w="7560" w:type="dxa"/>
          </w:tcPr>
          <w:p w14:paraId="47412406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ining of metal ores</w:t>
            </w:r>
          </w:p>
        </w:tc>
      </w:tr>
      <w:tr w:rsidR="00151B96" w:rsidRPr="00151B96" w14:paraId="0E884949" w14:textId="77777777" w:rsidTr="00356118">
        <w:trPr>
          <w:trHeight w:val="255"/>
        </w:trPr>
        <w:tc>
          <w:tcPr>
            <w:tcW w:w="1620" w:type="dxa"/>
          </w:tcPr>
          <w:p w14:paraId="5D9668E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8</w:t>
            </w:r>
          </w:p>
        </w:tc>
        <w:tc>
          <w:tcPr>
            <w:tcW w:w="7560" w:type="dxa"/>
          </w:tcPr>
          <w:p w14:paraId="6E42AA3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Other mining and quarrying </w:t>
            </w:r>
          </w:p>
        </w:tc>
      </w:tr>
      <w:tr w:rsidR="00151B96" w:rsidRPr="00151B96" w14:paraId="6BA00958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1D70389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9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75377568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ining support service activities</w:t>
            </w:r>
          </w:p>
        </w:tc>
      </w:tr>
      <w:tr w:rsidR="00151B96" w:rsidRPr="00151B96" w14:paraId="59FED374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75936AD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C</w:t>
            </w:r>
          </w:p>
        </w:tc>
        <w:tc>
          <w:tcPr>
            <w:tcW w:w="7560" w:type="dxa"/>
            <w:shd w:val="pct15" w:color="auto" w:fill="auto"/>
          </w:tcPr>
          <w:p w14:paraId="33763C94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216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MANUFACTURING</w:t>
            </w:r>
          </w:p>
        </w:tc>
      </w:tr>
      <w:tr w:rsidR="00151B96" w:rsidRPr="00151B96" w14:paraId="53A0D539" w14:textId="77777777" w:rsidTr="00356118">
        <w:trPr>
          <w:trHeight w:val="255"/>
        </w:trPr>
        <w:tc>
          <w:tcPr>
            <w:tcW w:w="1620" w:type="dxa"/>
          </w:tcPr>
          <w:p w14:paraId="2002F33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0</w:t>
            </w:r>
          </w:p>
        </w:tc>
        <w:tc>
          <w:tcPr>
            <w:tcW w:w="7560" w:type="dxa"/>
          </w:tcPr>
          <w:p w14:paraId="2C3A4CCB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food products</w:t>
            </w:r>
          </w:p>
        </w:tc>
      </w:tr>
      <w:tr w:rsidR="00151B96" w:rsidRPr="00151B96" w14:paraId="7F012212" w14:textId="77777777" w:rsidTr="00356118">
        <w:trPr>
          <w:trHeight w:val="255"/>
        </w:trPr>
        <w:tc>
          <w:tcPr>
            <w:tcW w:w="1620" w:type="dxa"/>
          </w:tcPr>
          <w:p w14:paraId="5C20BE8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1</w:t>
            </w:r>
          </w:p>
        </w:tc>
        <w:tc>
          <w:tcPr>
            <w:tcW w:w="7560" w:type="dxa"/>
          </w:tcPr>
          <w:p w14:paraId="6F3929AF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beverages</w:t>
            </w:r>
          </w:p>
        </w:tc>
      </w:tr>
      <w:tr w:rsidR="00151B96" w:rsidRPr="00151B96" w14:paraId="62AA602B" w14:textId="77777777" w:rsidTr="00356118">
        <w:trPr>
          <w:trHeight w:val="255"/>
        </w:trPr>
        <w:tc>
          <w:tcPr>
            <w:tcW w:w="1620" w:type="dxa"/>
          </w:tcPr>
          <w:p w14:paraId="6985045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2</w:t>
            </w:r>
          </w:p>
        </w:tc>
        <w:tc>
          <w:tcPr>
            <w:tcW w:w="7560" w:type="dxa"/>
          </w:tcPr>
          <w:p w14:paraId="2F04B54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tobacco products</w:t>
            </w:r>
          </w:p>
        </w:tc>
      </w:tr>
      <w:tr w:rsidR="00151B96" w:rsidRPr="00151B96" w14:paraId="03EBDAC1" w14:textId="77777777" w:rsidTr="00356118">
        <w:trPr>
          <w:trHeight w:val="255"/>
        </w:trPr>
        <w:tc>
          <w:tcPr>
            <w:tcW w:w="1620" w:type="dxa"/>
          </w:tcPr>
          <w:p w14:paraId="3D383E7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3</w:t>
            </w:r>
          </w:p>
        </w:tc>
        <w:tc>
          <w:tcPr>
            <w:tcW w:w="7560" w:type="dxa"/>
          </w:tcPr>
          <w:p w14:paraId="31C23EB1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textiles</w:t>
            </w:r>
          </w:p>
        </w:tc>
      </w:tr>
      <w:tr w:rsidR="00151B96" w:rsidRPr="00151B96" w14:paraId="1FF13B7C" w14:textId="77777777" w:rsidTr="00356118">
        <w:trPr>
          <w:trHeight w:val="255"/>
        </w:trPr>
        <w:tc>
          <w:tcPr>
            <w:tcW w:w="1620" w:type="dxa"/>
          </w:tcPr>
          <w:p w14:paraId="0A33D86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4</w:t>
            </w:r>
          </w:p>
        </w:tc>
        <w:tc>
          <w:tcPr>
            <w:tcW w:w="7560" w:type="dxa"/>
          </w:tcPr>
          <w:p w14:paraId="0201F3C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wearing apparel</w:t>
            </w:r>
          </w:p>
        </w:tc>
      </w:tr>
      <w:tr w:rsidR="00151B96" w:rsidRPr="00151B96" w14:paraId="68AE2294" w14:textId="77777777" w:rsidTr="00356118">
        <w:trPr>
          <w:trHeight w:val="255"/>
        </w:trPr>
        <w:tc>
          <w:tcPr>
            <w:tcW w:w="1620" w:type="dxa"/>
          </w:tcPr>
          <w:p w14:paraId="0483CE0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5</w:t>
            </w:r>
          </w:p>
        </w:tc>
        <w:tc>
          <w:tcPr>
            <w:tcW w:w="7560" w:type="dxa"/>
          </w:tcPr>
          <w:p w14:paraId="4F82D18E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leather and related products</w:t>
            </w:r>
          </w:p>
        </w:tc>
      </w:tr>
      <w:tr w:rsidR="00151B96" w:rsidRPr="00151B96" w14:paraId="5163FEB0" w14:textId="77777777" w:rsidTr="00356118">
        <w:trPr>
          <w:trHeight w:val="255"/>
        </w:trPr>
        <w:tc>
          <w:tcPr>
            <w:tcW w:w="1620" w:type="dxa"/>
          </w:tcPr>
          <w:p w14:paraId="7B717A7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6</w:t>
            </w:r>
          </w:p>
        </w:tc>
        <w:tc>
          <w:tcPr>
            <w:tcW w:w="7560" w:type="dxa"/>
          </w:tcPr>
          <w:p w14:paraId="4B749E0B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Manufacture of wood and of products of wood and cork, except furniture; manufacture </w:t>
            </w:r>
          </w:p>
          <w:p w14:paraId="53DFF26C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of articles of straw and plaiting materials</w:t>
            </w:r>
          </w:p>
        </w:tc>
      </w:tr>
      <w:tr w:rsidR="00151B96" w:rsidRPr="00151B96" w14:paraId="3EE56267" w14:textId="77777777" w:rsidTr="00356118">
        <w:trPr>
          <w:trHeight w:val="255"/>
        </w:trPr>
        <w:tc>
          <w:tcPr>
            <w:tcW w:w="1620" w:type="dxa"/>
          </w:tcPr>
          <w:p w14:paraId="042E7D8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7</w:t>
            </w:r>
          </w:p>
        </w:tc>
        <w:tc>
          <w:tcPr>
            <w:tcW w:w="7560" w:type="dxa"/>
          </w:tcPr>
          <w:p w14:paraId="06928AD9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paper and paper products</w:t>
            </w:r>
          </w:p>
        </w:tc>
      </w:tr>
      <w:tr w:rsidR="00151B96" w:rsidRPr="00151B96" w14:paraId="46848D0B" w14:textId="77777777" w:rsidTr="00356118">
        <w:trPr>
          <w:trHeight w:val="255"/>
        </w:trPr>
        <w:tc>
          <w:tcPr>
            <w:tcW w:w="1620" w:type="dxa"/>
          </w:tcPr>
          <w:p w14:paraId="00FCCC6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8</w:t>
            </w:r>
          </w:p>
        </w:tc>
        <w:tc>
          <w:tcPr>
            <w:tcW w:w="7560" w:type="dxa"/>
          </w:tcPr>
          <w:p w14:paraId="7D3A7417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rinting and reproduction of recorded media</w:t>
            </w:r>
          </w:p>
        </w:tc>
      </w:tr>
      <w:tr w:rsidR="00151B96" w:rsidRPr="00151B96" w14:paraId="4BC0CDCE" w14:textId="77777777" w:rsidTr="00356118">
        <w:trPr>
          <w:trHeight w:val="255"/>
        </w:trPr>
        <w:tc>
          <w:tcPr>
            <w:tcW w:w="1620" w:type="dxa"/>
          </w:tcPr>
          <w:p w14:paraId="6623B99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9</w:t>
            </w:r>
          </w:p>
        </w:tc>
        <w:tc>
          <w:tcPr>
            <w:tcW w:w="7560" w:type="dxa"/>
          </w:tcPr>
          <w:p w14:paraId="03937A20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coke and refined petroleum products</w:t>
            </w:r>
          </w:p>
        </w:tc>
      </w:tr>
      <w:tr w:rsidR="00151B96" w:rsidRPr="00151B96" w14:paraId="739DD82F" w14:textId="77777777" w:rsidTr="00356118">
        <w:trPr>
          <w:trHeight w:val="255"/>
        </w:trPr>
        <w:tc>
          <w:tcPr>
            <w:tcW w:w="1620" w:type="dxa"/>
          </w:tcPr>
          <w:p w14:paraId="3EA429C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0</w:t>
            </w:r>
          </w:p>
        </w:tc>
        <w:tc>
          <w:tcPr>
            <w:tcW w:w="7560" w:type="dxa"/>
          </w:tcPr>
          <w:p w14:paraId="3AE4B919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chemicals and chemical products</w:t>
            </w:r>
          </w:p>
        </w:tc>
      </w:tr>
      <w:tr w:rsidR="00151B96" w:rsidRPr="00151B96" w14:paraId="6E806CDB" w14:textId="77777777" w:rsidTr="00356118">
        <w:trPr>
          <w:trHeight w:val="255"/>
        </w:trPr>
        <w:tc>
          <w:tcPr>
            <w:tcW w:w="1620" w:type="dxa"/>
          </w:tcPr>
          <w:p w14:paraId="097B76B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1</w:t>
            </w:r>
          </w:p>
        </w:tc>
        <w:tc>
          <w:tcPr>
            <w:tcW w:w="7560" w:type="dxa"/>
          </w:tcPr>
          <w:p w14:paraId="60852244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basic pharmaceutical products and pharmaceutical preparations</w:t>
            </w:r>
          </w:p>
        </w:tc>
      </w:tr>
      <w:tr w:rsidR="00151B96" w:rsidRPr="00151B96" w14:paraId="1DE670B2" w14:textId="77777777" w:rsidTr="00356118">
        <w:trPr>
          <w:trHeight w:val="255"/>
        </w:trPr>
        <w:tc>
          <w:tcPr>
            <w:tcW w:w="1620" w:type="dxa"/>
          </w:tcPr>
          <w:p w14:paraId="4FDD0BD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2</w:t>
            </w:r>
          </w:p>
        </w:tc>
        <w:tc>
          <w:tcPr>
            <w:tcW w:w="7560" w:type="dxa"/>
          </w:tcPr>
          <w:p w14:paraId="6E1B06F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rubber and plastic products</w:t>
            </w:r>
          </w:p>
        </w:tc>
      </w:tr>
      <w:tr w:rsidR="00151B96" w:rsidRPr="00151B96" w14:paraId="2CE4F256" w14:textId="77777777" w:rsidTr="00356118">
        <w:trPr>
          <w:trHeight w:val="255"/>
        </w:trPr>
        <w:tc>
          <w:tcPr>
            <w:tcW w:w="1620" w:type="dxa"/>
          </w:tcPr>
          <w:p w14:paraId="2C7E1D07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3</w:t>
            </w:r>
          </w:p>
        </w:tc>
        <w:tc>
          <w:tcPr>
            <w:tcW w:w="7560" w:type="dxa"/>
          </w:tcPr>
          <w:p w14:paraId="7D2C7081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other non-metallic mineral products</w:t>
            </w:r>
          </w:p>
        </w:tc>
      </w:tr>
      <w:tr w:rsidR="00151B96" w:rsidRPr="00151B96" w14:paraId="515EB421" w14:textId="77777777" w:rsidTr="00356118">
        <w:trPr>
          <w:trHeight w:val="255"/>
        </w:trPr>
        <w:tc>
          <w:tcPr>
            <w:tcW w:w="1620" w:type="dxa"/>
          </w:tcPr>
          <w:p w14:paraId="66318F4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4</w:t>
            </w:r>
          </w:p>
        </w:tc>
        <w:tc>
          <w:tcPr>
            <w:tcW w:w="7560" w:type="dxa"/>
          </w:tcPr>
          <w:p w14:paraId="16518B6E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basic metals</w:t>
            </w:r>
          </w:p>
        </w:tc>
      </w:tr>
      <w:tr w:rsidR="00151B96" w:rsidRPr="00151B96" w14:paraId="6645F332" w14:textId="77777777" w:rsidTr="00356118">
        <w:trPr>
          <w:trHeight w:val="255"/>
        </w:trPr>
        <w:tc>
          <w:tcPr>
            <w:tcW w:w="1620" w:type="dxa"/>
          </w:tcPr>
          <w:p w14:paraId="3931468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5</w:t>
            </w:r>
          </w:p>
        </w:tc>
        <w:tc>
          <w:tcPr>
            <w:tcW w:w="7560" w:type="dxa"/>
          </w:tcPr>
          <w:p w14:paraId="326BA281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fabricated metal products, except machinery and equipment</w:t>
            </w:r>
          </w:p>
        </w:tc>
      </w:tr>
      <w:tr w:rsidR="00151B96" w:rsidRPr="00151B96" w14:paraId="76261CEB" w14:textId="77777777" w:rsidTr="00356118">
        <w:trPr>
          <w:trHeight w:val="255"/>
        </w:trPr>
        <w:tc>
          <w:tcPr>
            <w:tcW w:w="1620" w:type="dxa"/>
          </w:tcPr>
          <w:p w14:paraId="248FB82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6</w:t>
            </w:r>
          </w:p>
        </w:tc>
        <w:tc>
          <w:tcPr>
            <w:tcW w:w="7560" w:type="dxa"/>
          </w:tcPr>
          <w:p w14:paraId="38998F95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computer, electronic and optical products</w:t>
            </w:r>
          </w:p>
        </w:tc>
      </w:tr>
      <w:tr w:rsidR="00151B96" w:rsidRPr="00151B96" w14:paraId="08FCB580" w14:textId="77777777" w:rsidTr="00356118">
        <w:trPr>
          <w:trHeight w:val="255"/>
        </w:trPr>
        <w:tc>
          <w:tcPr>
            <w:tcW w:w="1620" w:type="dxa"/>
          </w:tcPr>
          <w:p w14:paraId="2F3062C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7</w:t>
            </w:r>
          </w:p>
        </w:tc>
        <w:tc>
          <w:tcPr>
            <w:tcW w:w="7560" w:type="dxa"/>
          </w:tcPr>
          <w:p w14:paraId="6E49317F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electrical equipment</w:t>
            </w:r>
          </w:p>
        </w:tc>
      </w:tr>
      <w:tr w:rsidR="00151B96" w:rsidRPr="00151B96" w14:paraId="575A0BE7" w14:textId="77777777" w:rsidTr="00356118">
        <w:trPr>
          <w:trHeight w:val="255"/>
        </w:trPr>
        <w:tc>
          <w:tcPr>
            <w:tcW w:w="1620" w:type="dxa"/>
          </w:tcPr>
          <w:p w14:paraId="61CB936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8</w:t>
            </w:r>
          </w:p>
        </w:tc>
        <w:tc>
          <w:tcPr>
            <w:tcW w:w="7560" w:type="dxa"/>
          </w:tcPr>
          <w:p w14:paraId="59E23D64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machinery and equipment n.e.c.</w:t>
            </w:r>
          </w:p>
        </w:tc>
      </w:tr>
      <w:tr w:rsidR="00151B96" w:rsidRPr="00151B96" w14:paraId="5F6711E9" w14:textId="77777777" w:rsidTr="00356118">
        <w:trPr>
          <w:trHeight w:val="255"/>
        </w:trPr>
        <w:tc>
          <w:tcPr>
            <w:tcW w:w="1620" w:type="dxa"/>
          </w:tcPr>
          <w:p w14:paraId="3487904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9</w:t>
            </w:r>
          </w:p>
        </w:tc>
        <w:tc>
          <w:tcPr>
            <w:tcW w:w="7560" w:type="dxa"/>
          </w:tcPr>
          <w:p w14:paraId="4FB7F60C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motor vehicles, trailers and semi-trailers</w:t>
            </w:r>
          </w:p>
        </w:tc>
      </w:tr>
      <w:tr w:rsidR="00151B96" w:rsidRPr="00151B96" w14:paraId="640E7DB3" w14:textId="77777777" w:rsidTr="00356118">
        <w:trPr>
          <w:trHeight w:val="255"/>
        </w:trPr>
        <w:tc>
          <w:tcPr>
            <w:tcW w:w="1620" w:type="dxa"/>
          </w:tcPr>
          <w:p w14:paraId="1026F28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0</w:t>
            </w:r>
          </w:p>
        </w:tc>
        <w:tc>
          <w:tcPr>
            <w:tcW w:w="7560" w:type="dxa"/>
          </w:tcPr>
          <w:p w14:paraId="413331E9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other transport equipment</w:t>
            </w:r>
          </w:p>
        </w:tc>
      </w:tr>
      <w:tr w:rsidR="00151B96" w:rsidRPr="00151B96" w14:paraId="7EA03D7D" w14:textId="77777777" w:rsidTr="00356118">
        <w:trPr>
          <w:trHeight w:val="255"/>
        </w:trPr>
        <w:tc>
          <w:tcPr>
            <w:tcW w:w="1620" w:type="dxa"/>
          </w:tcPr>
          <w:p w14:paraId="1AF935DD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1</w:t>
            </w:r>
          </w:p>
        </w:tc>
        <w:tc>
          <w:tcPr>
            <w:tcW w:w="7560" w:type="dxa"/>
          </w:tcPr>
          <w:p w14:paraId="65942019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furniture</w:t>
            </w:r>
          </w:p>
        </w:tc>
      </w:tr>
      <w:tr w:rsidR="00151B96" w:rsidRPr="00151B96" w14:paraId="3F7CB473" w14:textId="77777777" w:rsidTr="00356118">
        <w:trPr>
          <w:trHeight w:val="255"/>
        </w:trPr>
        <w:tc>
          <w:tcPr>
            <w:tcW w:w="1620" w:type="dxa"/>
          </w:tcPr>
          <w:p w14:paraId="6463DF8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2</w:t>
            </w:r>
          </w:p>
        </w:tc>
        <w:tc>
          <w:tcPr>
            <w:tcW w:w="7560" w:type="dxa"/>
          </w:tcPr>
          <w:p w14:paraId="6682B59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manufacturing</w:t>
            </w:r>
          </w:p>
        </w:tc>
      </w:tr>
      <w:tr w:rsidR="00151B96" w:rsidRPr="00151B96" w14:paraId="34E6F816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2E2376C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219038FD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pair and installation of machinery and equipment</w:t>
            </w:r>
          </w:p>
        </w:tc>
      </w:tr>
      <w:tr w:rsidR="00151B96" w:rsidRPr="00151B96" w14:paraId="29B9A5D6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1BC823FC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D</w:t>
            </w:r>
          </w:p>
        </w:tc>
        <w:tc>
          <w:tcPr>
            <w:tcW w:w="7560" w:type="dxa"/>
            <w:shd w:val="pct15" w:color="auto" w:fill="auto"/>
          </w:tcPr>
          <w:p w14:paraId="681932AB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ELECTRICITY, GAS, STEAM AND AIR CONDITIONING SUPPLY</w:t>
            </w:r>
          </w:p>
        </w:tc>
      </w:tr>
      <w:tr w:rsidR="00151B96" w:rsidRPr="00151B96" w14:paraId="2D1B747A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521BC2C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D35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0E0D3E4B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lectricity, gas, steam and air conditioning supply</w:t>
            </w:r>
          </w:p>
        </w:tc>
      </w:tr>
      <w:tr w:rsidR="00151B96" w:rsidRPr="00151B96" w14:paraId="454B6DAA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11502CC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E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4BD1F068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WATER SUPPLY; SEWERAGE, WASTE MANAGEMENT AND REMEDIATION</w:t>
            </w:r>
          </w:p>
          <w:p w14:paraId="5000AF21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TIVITIES</w:t>
            </w:r>
          </w:p>
        </w:tc>
      </w:tr>
      <w:tr w:rsidR="00151B96" w:rsidRPr="00151B96" w14:paraId="387DBDF7" w14:textId="77777777" w:rsidTr="00356118">
        <w:trPr>
          <w:trHeight w:val="255"/>
        </w:trPr>
        <w:tc>
          <w:tcPr>
            <w:tcW w:w="1620" w:type="dxa"/>
          </w:tcPr>
          <w:p w14:paraId="79BAE31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6</w:t>
            </w:r>
          </w:p>
        </w:tc>
        <w:tc>
          <w:tcPr>
            <w:tcW w:w="7560" w:type="dxa"/>
          </w:tcPr>
          <w:p w14:paraId="11A66BAE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ter collection, treatment and supply</w:t>
            </w:r>
          </w:p>
        </w:tc>
      </w:tr>
      <w:tr w:rsidR="00151B96" w:rsidRPr="00151B96" w14:paraId="16B879BD" w14:textId="77777777" w:rsidTr="00356118">
        <w:trPr>
          <w:trHeight w:val="255"/>
        </w:trPr>
        <w:tc>
          <w:tcPr>
            <w:tcW w:w="1620" w:type="dxa"/>
          </w:tcPr>
          <w:p w14:paraId="4AED78B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7</w:t>
            </w:r>
          </w:p>
        </w:tc>
        <w:tc>
          <w:tcPr>
            <w:tcW w:w="7560" w:type="dxa"/>
          </w:tcPr>
          <w:p w14:paraId="133C98A4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werage</w:t>
            </w:r>
          </w:p>
        </w:tc>
      </w:tr>
      <w:tr w:rsidR="00151B96" w:rsidRPr="00151B96" w14:paraId="616A687A" w14:textId="77777777" w:rsidTr="00356118">
        <w:trPr>
          <w:trHeight w:val="255"/>
        </w:trPr>
        <w:tc>
          <w:tcPr>
            <w:tcW w:w="1620" w:type="dxa"/>
          </w:tcPr>
          <w:p w14:paraId="3E22F6F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8</w:t>
            </w:r>
          </w:p>
        </w:tc>
        <w:tc>
          <w:tcPr>
            <w:tcW w:w="7560" w:type="dxa"/>
          </w:tcPr>
          <w:p w14:paraId="5E6846A1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ste collection, treatment and disposal activities; materials recovery</w:t>
            </w:r>
          </w:p>
        </w:tc>
      </w:tr>
      <w:tr w:rsidR="00151B96" w:rsidRPr="00151B96" w14:paraId="529785A5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4A36EFE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9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389F4E9C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mediation activities and other waste management services</w:t>
            </w:r>
          </w:p>
        </w:tc>
      </w:tr>
      <w:tr w:rsidR="00151B96" w:rsidRPr="00151B96" w14:paraId="3DC8F8C2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19EEF60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F</w:t>
            </w:r>
          </w:p>
        </w:tc>
        <w:tc>
          <w:tcPr>
            <w:tcW w:w="7560" w:type="dxa"/>
            <w:shd w:val="pct15" w:color="auto" w:fill="auto"/>
          </w:tcPr>
          <w:p w14:paraId="7F60C094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CONSTRUCTION</w:t>
            </w:r>
          </w:p>
        </w:tc>
      </w:tr>
      <w:tr w:rsidR="00151B96" w:rsidRPr="00151B96" w14:paraId="119F2889" w14:textId="77777777" w:rsidTr="00356118">
        <w:trPr>
          <w:trHeight w:val="255"/>
        </w:trPr>
        <w:tc>
          <w:tcPr>
            <w:tcW w:w="1620" w:type="dxa"/>
          </w:tcPr>
          <w:p w14:paraId="61FC0237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F41</w:t>
            </w:r>
          </w:p>
        </w:tc>
        <w:tc>
          <w:tcPr>
            <w:tcW w:w="7560" w:type="dxa"/>
          </w:tcPr>
          <w:p w14:paraId="1BEDECB9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nstruction of buildings</w:t>
            </w:r>
          </w:p>
        </w:tc>
      </w:tr>
      <w:tr w:rsidR="00151B96" w:rsidRPr="00151B96" w14:paraId="3BB61E9D" w14:textId="77777777" w:rsidTr="00356118">
        <w:trPr>
          <w:trHeight w:val="255"/>
        </w:trPr>
        <w:tc>
          <w:tcPr>
            <w:tcW w:w="1620" w:type="dxa"/>
          </w:tcPr>
          <w:p w14:paraId="21E2D38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F42</w:t>
            </w:r>
          </w:p>
        </w:tc>
        <w:tc>
          <w:tcPr>
            <w:tcW w:w="7560" w:type="dxa"/>
          </w:tcPr>
          <w:p w14:paraId="15D8DD7F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ivil engineering</w:t>
            </w:r>
          </w:p>
        </w:tc>
      </w:tr>
      <w:tr w:rsidR="00151B96" w:rsidRPr="00151B96" w14:paraId="562DB107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54C13FD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F4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14BA9D35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pecialized construction activities</w:t>
            </w:r>
          </w:p>
        </w:tc>
      </w:tr>
      <w:tr w:rsidR="00151B96" w:rsidRPr="00151B96" w14:paraId="3B0A812D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31ED2AE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G</w:t>
            </w:r>
          </w:p>
        </w:tc>
        <w:tc>
          <w:tcPr>
            <w:tcW w:w="7560" w:type="dxa"/>
            <w:shd w:val="pct15" w:color="auto" w:fill="auto"/>
          </w:tcPr>
          <w:p w14:paraId="729436E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WHOLESALE AND RETAIL TRADE; REPAIR OF MOTOR VEHICLES AND MOTORCYCLES</w:t>
            </w:r>
          </w:p>
        </w:tc>
      </w:tr>
      <w:tr w:rsidR="00151B96" w:rsidRPr="00151B96" w14:paraId="2128F64E" w14:textId="77777777" w:rsidTr="00356118">
        <w:trPr>
          <w:trHeight w:val="255"/>
        </w:trPr>
        <w:tc>
          <w:tcPr>
            <w:tcW w:w="1620" w:type="dxa"/>
          </w:tcPr>
          <w:p w14:paraId="1D0A659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lastRenderedPageBreak/>
              <w:t>G45</w:t>
            </w:r>
          </w:p>
        </w:tc>
        <w:tc>
          <w:tcPr>
            <w:tcW w:w="7560" w:type="dxa"/>
          </w:tcPr>
          <w:p w14:paraId="32E89F0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holesale and retail trade and repair of motor vehicles and motorcycles</w:t>
            </w:r>
          </w:p>
        </w:tc>
      </w:tr>
      <w:tr w:rsidR="00151B96" w:rsidRPr="00151B96" w14:paraId="71A355E6" w14:textId="77777777" w:rsidTr="00356118">
        <w:trPr>
          <w:trHeight w:val="255"/>
        </w:trPr>
        <w:tc>
          <w:tcPr>
            <w:tcW w:w="1620" w:type="dxa"/>
          </w:tcPr>
          <w:p w14:paraId="3B7DDB5D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G46</w:t>
            </w:r>
          </w:p>
        </w:tc>
        <w:tc>
          <w:tcPr>
            <w:tcW w:w="7560" w:type="dxa"/>
          </w:tcPr>
          <w:p w14:paraId="66554E2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pacing w:val="-8"/>
                <w:sz w:val="18"/>
                <w:szCs w:val="18"/>
                <w:lang w:val="en-GB"/>
              </w:rPr>
              <w:t>Wholesale trade, except  of motor vehicles and motorcycles</w:t>
            </w:r>
          </w:p>
        </w:tc>
      </w:tr>
      <w:tr w:rsidR="00151B96" w:rsidRPr="00151B96" w14:paraId="46B72189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222359C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G47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41391A6A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Retail trade, except of motor vehicles and motorcycles</w:t>
            </w:r>
          </w:p>
        </w:tc>
      </w:tr>
      <w:tr w:rsidR="00151B96" w:rsidRPr="00151B96" w14:paraId="7F5818D0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7A8E541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H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413DEA7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TRANSPORTATION AND STORAGE</w:t>
            </w:r>
          </w:p>
        </w:tc>
      </w:tr>
      <w:tr w:rsidR="00151B96" w:rsidRPr="00151B96" w14:paraId="395DE4BF" w14:textId="77777777" w:rsidTr="00356118">
        <w:trPr>
          <w:trHeight w:val="255"/>
        </w:trPr>
        <w:tc>
          <w:tcPr>
            <w:tcW w:w="1620" w:type="dxa"/>
          </w:tcPr>
          <w:p w14:paraId="71BCD80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49</w:t>
            </w:r>
          </w:p>
        </w:tc>
        <w:tc>
          <w:tcPr>
            <w:tcW w:w="7560" w:type="dxa"/>
          </w:tcPr>
          <w:p w14:paraId="74B75C53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and transport and transport via pipelines</w:t>
            </w:r>
          </w:p>
        </w:tc>
      </w:tr>
      <w:tr w:rsidR="00151B96" w:rsidRPr="00151B96" w14:paraId="0BD421FB" w14:textId="77777777" w:rsidTr="00356118">
        <w:trPr>
          <w:trHeight w:val="255"/>
        </w:trPr>
        <w:tc>
          <w:tcPr>
            <w:tcW w:w="1620" w:type="dxa"/>
          </w:tcPr>
          <w:p w14:paraId="621D525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0</w:t>
            </w:r>
          </w:p>
        </w:tc>
        <w:tc>
          <w:tcPr>
            <w:tcW w:w="7560" w:type="dxa"/>
          </w:tcPr>
          <w:p w14:paraId="19EBF2F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ter transport</w:t>
            </w:r>
          </w:p>
        </w:tc>
      </w:tr>
      <w:tr w:rsidR="00151B96" w:rsidRPr="00151B96" w14:paraId="29C8D157" w14:textId="77777777" w:rsidTr="00356118">
        <w:trPr>
          <w:trHeight w:val="255"/>
        </w:trPr>
        <w:tc>
          <w:tcPr>
            <w:tcW w:w="1620" w:type="dxa"/>
          </w:tcPr>
          <w:p w14:paraId="64285B8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1</w:t>
            </w:r>
          </w:p>
        </w:tc>
        <w:tc>
          <w:tcPr>
            <w:tcW w:w="7560" w:type="dxa"/>
          </w:tcPr>
          <w:p w14:paraId="7B4BE62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ir transport</w:t>
            </w:r>
          </w:p>
        </w:tc>
      </w:tr>
      <w:tr w:rsidR="00151B96" w:rsidRPr="00151B96" w14:paraId="100523F0" w14:textId="77777777" w:rsidTr="00356118">
        <w:trPr>
          <w:trHeight w:val="255"/>
        </w:trPr>
        <w:tc>
          <w:tcPr>
            <w:tcW w:w="1620" w:type="dxa"/>
          </w:tcPr>
          <w:p w14:paraId="1813BD9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2</w:t>
            </w:r>
          </w:p>
        </w:tc>
        <w:tc>
          <w:tcPr>
            <w:tcW w:w="7560" w:type="dxa"/>
          </w:tcPr>
          <w:p w14:paraId="485C17AD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rehousing and support activities for transportation</w:t>
            </w:r>
          </w:p>
        </w:tc>
      </w:tr>
      <w:tr w:rsidR="00151B96" w:rsidRPr="00151B96" w14:paraId="0F99CA20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30406AB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324B58C8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ostal and courier activities</w:t>
            </w:r>
          </w:p>
        </w:tc>
      </w:tr>
      <w:tr w:rsidR="00151B96" w:rsidRPr="00151B96" w14:paraId="1490D712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19EBDC7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I</w:t>
            </w:r>
          </w:p>
        </w:tc>
        <w:tc>
          <w:tcPr>
            <w:tcW w:w="7560" w:type="dxa"/>
            <w:shd w:val="pct15" w:color="auto" w:fill="auto"/>
          </w:tcPr>
          <w:p w14:paraId="08753C24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COMMODATION AND FOOD SERVICE ACTIVITIES</w:t>
            </w:r>
          </w:p>
        </w:tc>
      </w:tr>
      <w:tr w:rsidR="00151B96" w:rsidRPr="00151B96" w14:paraId="26F23DE1" w14:textId="77777777" w:rsidTr="00356118">
        <w:trPr>
          <w:trHeight w:val="255"/>
        </w:trPr>
        <w:tc>
          <w:tcPr>
            <w:tcW w:w="1620" w:type="dxa"/>
          </w:tcPr>
          <w:p w14:paraId="1397848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I55</w:t>
            </w:r>
          </w:p>
        </w:tc>
        <w:tc>
          <w:tcPr>
            <w:tcW w:w="7560" w:type="dxa"/>
          </w:tcPr>
          <w:p w14:paraId="36C4620C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commodation</w:t>
            </w:r>
          </w:p>
        </w:tc>
      </w:tr>
      <w:tr w:rsidR="00151B96" w:rsidRPr="00151B96" w14:paraId="42DB9E50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363C9A36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I56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4DF4C94E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ood and beverage service activities</w:t>
            </w:r>
          </w:p>
        </w:tc>
      </w:tr>
      <w:tr w:rsidR="00151B96" w:rsidRPr="00151B96" w14:paraId="64A07883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7E5528E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J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240EBE1F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INFORMATION AND COMMUNICATION</w:t>
            </w:r>
          </w:p>
        </w:tc>
      </w:tr>
      <w:tr w:rsidR="00151B96" w:rsidRPr="00151B96" w14:paraId="77A5831D" w14:textId="77777777" w:rsidTr="00356118">
        <w:trPr>
          <w:trHeight w:val="255"/>
        </w:trPr>
        <w:tc>
          <w:tcPr>
            <w:tcW w:w="1620" w:type="dxa"/>
          </w:tcPr>
          <w:p w14:paraId="7B3C1DD7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58</w:t>
            </w:r>
          </w:p>
        </w:tc>
        <w:tc>
          <w:tcPr>
            <w:tcW w:w="7560" w:type="dxa"/>
          </w:tcPr>
          <w:p w14:paraId="4C51C2A8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shing activities</w:t>
            </w:r>
          </w:p>
        </w:tc>
      </w:tr>
      <w:tr w:rsidR="00151B96" w:rsidRPr="00151B96" w14:paraId="1F857AD4" w14:textId="77777777" w:rsidTr="00356118">
        <w:trPr>
          <w:trHeight w:val="255"/>
        </w:trPr>
        <w:tc>
          <w:tcPr>
            <w:tcW w:w="1620" w:type="dxa"/>
          </w:tcPr>
          <w:p w14:paraId="23A3F8C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59</w:t>
            </w:r>
          </w:p>
        </w:tc>
        <w:tc>
          <w:tcPr>
            <w:tcW w:w="7560" w:type="dxa"/>
          </w:tcPr>
          <w:p w14:paraId="648CC7AF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Motion picture, video and television programme production, sound recording and </w:t>
            </w:r>
          </w:p>
          <w:p w14:paraId="07D55E0B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usic publishing activities</w:t>
            </w:r>
          </w:p>
        </w:tc>
      </w:tr>
      <w:tr w:rsidR="00151B96" w:rsidRPr="00151B96" w14:paraId="2F9ED465" w14:textId="77777777" w:rsidTr="00356118">
        <w:trPr>
          <w:trHeight w:val="255"/>
        </w:trPr>
        <w:tc>
          <w:tcPr>
            <w:tcW w:w="1620" w:type="dxa"/>
          </w:tcPr>
          <w:p w14:paraId="5EC5DEA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0</w:t>
            </w:r>
          </w:p>
        </w:tc>
        <w:tc>
          <w:tcPr>
            <w:tcW w:w="7560" w:type="dxa"/>
          </w:tcPr>
          <w:p w14:paraId="67FB52A8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ogramming and broadcasting activities</w:t>
            </w:r>
          </w:p>
        </w:tc>
      </w:tr>
      <w:tr w:rsidR="00151B96" w:rsidRPr="00151B96" w14:paraId="0E45417D" w14:textId="77777777" w:rsidTr="00356118">
        <w:trPr>
          <w:trHeight w:val="255"/>
        </w:trPr>
        <w:tc>
          <w:tcPr>
            <w:tcW w:w="1620" w:type="dxa"/>
          </w:tcPr>
          <w:p w14:paraId="7B46E69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1</w:t>
            </w:r>
          </w:p>
        </w:tc>
        <w:tc>
          <w:tcPr>
            <w:tcW w:w="7560" w:type="dxa"/>
          </w:tcPr>
          <w:p w14:paraId="6A099FD3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communications</w:t>
            </w:r>
          </w:p>
        </w:tc>
      </w:tr>
      <w:tr w:rsidR="00151B96" w:rsidRPr="00151B96" w14:paraId="2CB4E549" w14:textId="77777777" w:rsidTr="00356118">
        <w:trPr>
          <w:trHeight w:val="255"/>
        </w:trPr>
        <w:tc>
          <w:tcPr>
            <w:tcW w:w="1620" w:type="dxa"/>
          </w:tcPr>
          <w:p w14:paraId="11EE181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2</w:t>
            </w:r>
          </w:p>
        </w:tc>
        <w:tc>
          <w:tcPr>
            <w:tcW w:w="7560" w:type="dxa"/>
          </w:tcPr>
          <w:p w14:paraId="761F600E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formation technology service activities</w:t>
            </w:r>
          </w:p>
        </w:tc>
      </w:tr>
      <w:tr w:rsidR="00151B96" w:rsidRPr="00151B96" w14:paraId="17DE43E9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32CCE016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78BD792A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formation service activities</w:t>
            </w:r>
          </w:p>
        </w:tc>
      </w:tr>
      <w:tr w:rsidR="00151B96" w:rsidRPr="00151B96" w14:paraId="1F1F8120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44DFFAA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K</w:t>
            </w:r>
          </w:p>
        </w:tc>
        <w:tc>
          <w:tcPr>
            <w:tcW w:w="7560" w:type="dxa"/>
            <w:shd w:val="pct15" w:color="auto" w:fill="auto"/>
          </w:tcPr>
          <w:p w14:paraId="5FA02E5D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FINANCIAL AND INSURANCE ACTIVITIES</w:t>
            </w:r>
          </w:p>
        </w:tc>
      </w:tr>
      <w:tr w:rsidR="00151B96" w:rsidRPr="00151B96" w14:paraId="0055FDC9" w14:textId="77777777" w:rsidTr="00356118">
        <w:trPr>
          <w:trHeight w:val="255"/>
        </w:trPr>
        <w:tc>
          <w:tcPr>
            <w:tcW w:w="1620" w:type="dxa"/>
          </w:tcPr>
          <w:p w14:paraId="16A96C37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K64</w:t>
            </w:r>
          </w:p>
        </w:tc>
        <w:tc>
          <w:tcPr>
            <w:tcW w:w="7560" w:type="dxa"/>
          </w:tcPr>
          <w:p w14:paraId="7CA9274F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inancial intermediation, except insurance and pension funding</w:t>
            </w:r>
          </w:p>
        </w:tc>
      </w:tr>
      <w:tr w:rsidR="00151B96" w:rsidRPr="00151B96" w14:paraId="39579059" w14:textId="77777777" w:rsidTr="00356118">
        <w:trPr>
          <w:trHeight w:val="255"/>
        </w:trPr>
        <w:tc>
          <w:tcPr>
            <w:tcW w:w="1620" w:type="dxa"/>
          </w:tcPr>
          <w:p w14:paraId="7DF5B3B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K65</w:t>
            </w:r>
          </w:p>
        </w:tc>
        <w:tc>
          <w:tcPr>
            <w:tcW w:w="7560" w:type="dxa"/>
          </w:tcPr>
          <w:p w14:paraId="55FBD642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surance, reinsurance and pension funding, except compulsory social security</w:t>
            </w:r>
          </w:p>
        </w:tc>
      </w:tr>
      <w:tr w:rsidR="00151B96" w:rsidRPr="00151B96" w14:paraId="2E8EC651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6F496F2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K66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6F3A670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financial activities</w:t>
            </w:r>
          </w:p>
        </w:tc>
      </w:tr>
      <w:tr w:rsidR="00151B96" w:rsidRPr="00151B96" w14:paraId="67555411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365ADE6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L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5711F79E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REAL ESTATE ACTIVITIES</w:t>
            </w:r>
          </w:p>
        </w:tc>
      </w:tr>
      <w:tr w:rsidR="00151B96" w:rsidRPr="00151B96" w14:paraId="7BD0BF0C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87110D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L6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609C0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Real estate activities</w:t>
            </w:r>
          </w:p>
        </w:tc>
      </w:tr>
      <w:tr w:rsidR="00151B96" w:rsidRPr="00151B96" w14:paraId="7BF694D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23E275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M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5774748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PROFESSIONAL, SCIENTIFIC AND TECHNICAL ACTIVITIES</w:t>
            </w:r>
          </w:p>
        </w:tc>
      </w:tr>
      <w:tr w:rsidR="00151B96" w:rsidRPr="00151B96" w14:paraId="3A6EB4D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B89D0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6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BD8F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egal and accounting activities</w:t>
            </w:r>
          </w:p>
        </w:tc>
      </w:tr>
      <w:tr w:rsidR="00151B96" w:rsidRPr="00151B96" w14:paraId="0EAAC84D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1CC94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0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206C7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head offices; management consultancy activities</w:t>
            </w:r>
          </w:p>
        </w:tc>
      </w:tr>
      <w:tr w:rsidR="00151B96" w:rsidRPr="00151B96" w14:paraId="6B017E0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D2FAC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C7997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rchitectural and engineering activities; technical testing and analysis</w:t>
            </w:r>
          </w:p>
        </w:tc>
      </w:tr>
      <w:tr w:rsidR="00151B96" w:rsidRPr="00151B96" w14:paraId="6A2030AC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4BD8A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2AAD2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cientific research and development</w:t>
            </w:r>
          </w:p>
        </w:tc>
      </w:tr>
      <w:tr w:rsidR="00151B96" w:rsidRPr="00151B96" w14:paraId="044DC5A7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8366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B5021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dvertising and market research</w:t>
            </w:r>
          </w:p>
        </w:tc>
      </w:tr>
      <w:tr w:rsidR="00151B96" w:rsidRPr="00151B96" w14:paraId="0EEF6AB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44BF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33AB1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professional, scientific and technical activities</w:t>
            </w:r>
          </w:p>
        </w:tc>
      </w:tr>
      <w:tr w:rsidR="00151B96" w:rsidRPr="00151B96" w14:paraId="2F2F923B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E0D8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ACBF8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eterinary activities</w:t>
            </w:r>
          </w:p>
        </w:tc>
      </w:tr>
      <w:tr w:rsidR="00151B96" w:rsidRPr="00151B96" w14:paraId="11A01E7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F09B08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N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1C73098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DMINISTRATIVE AND SUPPORT SERVICE ACTIVITIES</w:t>
            </w:r>
          </w:p>
        </w:tc>
      </w:tr>
      <w:tr w:rsidR="00151B96" w:rsidRPr="00151B96" w14:paraId="4D5A5D3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DC6F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77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870F14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ntal and leasing activities</w:t>
            </w:r>
          </w:p>
        </w:tc>
      </w:tr>
      <w:tr w:rsidR="00151B96" w:rsidRPr="00151B96" w14:paraId="40E4A84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5DC1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7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C86C04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mployment activities</w:t>
            </w:r>
          </w:p>
        </w:tc>
      </w:tr>
      <w:tr w:rsidR="00151B96" w:rsidRPr="00151B96" w14:paraId="0C62CD0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76E1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7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6AC09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ravel agency, tour operator and other reservation service and related activities</w:t>
            </w:r>
          </w:p>
        </w:tc>
      </w:tr>
      <w:tr w:rsidR="00151B96" w:rsidRPr="00151B96" w14:paraId="74ED880C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F833E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80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AC03B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curity and investigation activities</w:t>
            </w:r>
          </w:p>
        </w:tc>
      </w:tr>
      <w:tr w:rsidR="00151B96" w:rsidRPr="00151B96" w14:paraId="1CE9A95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934DC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8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DC98B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rvices to buildings and landscape activities</w:t>
            </w:r>
          </w:p>
        </w:tc>
      </w:tr>
      <w:tr w:rsidR="00151B96" w:rsidRPr="00151B96" w14:paraId="1C15415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136D1D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8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4DD5F0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ffice administrative, office support and other business support activities</w:t>
            </w:r>
          </w:p>
        </w:tc>
      </w:tr>
      <w:tr w:rsidR="00151B96" w:rsidRPr="00151B96" w14:paraId="2241972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76776DD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O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EBD6110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PUBLIC ADMINISTRATION AND DEFENCE; COMPULSORY SOCIAL SECURITY</w:t>
            </w:r>
          </w:p>
        </w:tc>
      </w:tr>
      <w:tr w:rsidR="00151B96" w:rsidRPr="00151B96" w14:paraId="4C030AA4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1768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08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E244A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ublic administration and defence; compulsory social security</w:t>
            </w:r>
          </w:p>
        </w:tc>
      </w:tr>
      <w:tr w:rsidR="00151B96" w:rsidRPr="00151B96" w14:paraId="42F49B3B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2BBC14A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lastRenderedPageBreak/>
              <w:t>P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6971847D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EDUCATION</w:t>
            </w:r>
          </w:p>
        </w:tc>
      </w:tr>
      <w:tr w:rsidR="00151B96" w:rsidRPr="00151B96" w14:paraId="67791A83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F40EE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P8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EBD5E1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ducation</w:t>
            </w:r>
          </w:p>
        </w:tc>
      </w:tr>
      <w:tr w:rsidR="00151B96" w:rsidRPr="00151B96" w14:paraId="16EC949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B048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8BECD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e-primary education</w:t>
            </w:r>
          </w:p>
        </w:tc>
      </w:tr>
      <w:tr w:rsidR="00151B96" w:rsidRPr="00151B96" w14:paraId="44D30B06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0C4D3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A8528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mary education</w:t>
            </w:r>
          </w:p>
        </w:tc>
      </w:tr>
      <w:tr w:rsidR="00151B96" w:rsidRPr="00151B96" w14:paraId="7C31605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5AC78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6A5C0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condary education</w:t>
            </w:r>
          </w:p>
        </w:tc>
      </w:tr>
      <w:tr w:rsidR="00151B96" w:rsidRPr="00151B96" w14:paraId="709C03B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4995D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3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52CFE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General secondary education</w:t>
            </w:r>
          </w:p>
        </w:tc>
      </w:tr>
      <w:tr w:rsidR="00151B96" w:rsidRPr="00151B96" w14:paraId="71A9022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47252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3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80588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chnical and vocational secondary education</w:t>
            </w:r>
          </w:p>
        </w:tc>
      </w:tr>
      <w:tr w:rsidR="00151B96" w:rsidRPr="00151B96" w14:paraId="6EBD4566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C3900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78D62D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Higher education</w:t>
            </w:r>
          </w:p>
        </w:tc>
      </w:tr>
      <w:tr w:rsidR="00151B96" w:rsidRPr="00151B96" w14:paraId="5204FCE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1C5E1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4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20134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ost-secondary non-tertiary education</w:t>
            </w:r>
          </w:p>
        </w:tc>
      </w:tr>
      <w:tr w:rsidR="00151B96" w:rsidRPr="00151B96" w14:paraId="37AD4F47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83CE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4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F47EB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rtiary education</w:t>
            </w:r>
          </w:p>
        </w:tc>
      </w:tr>
      <w:tr w:rsidR="00151B96" w:rsidRPr="00151B96" w14:paraId="64AF199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C71DC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CD291E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education</w:t>
            </w:r>
          </w:p>
        </w:tc>
      </w:tr>
      <w:tr w:rsidR="00151B96" w:rsidRPr="00151B96" w14:paraId="3EED168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76CBA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702FF8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ports and recreation education</w:t>
            </w:r>
          </w:p>
        </w:tc>
      </w:tr>
      <w:tr w:rsidR="00151B96" w:rsidRPr="00151B96" w14:paraId="5538D54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874125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AF012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ultural education</w:t>
            </w:r>
          </w:p>
        </w:tc>
      </w:tr>
      <w:tr w:rsidR="00151B96" w:rsidRPr="00151B96" w14:paraId="6A5FB4D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9FBFA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2465BD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Driving school activities</w:t>
            </w:r>
          </w:p>
        </w:tc>
      </w:tr>
      <w:tr w:rsidR="00151B96" w:rsidRPr="00151B96" w14:paraId="79F8F99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A87DC3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ED8AF6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education n.e.c.</w:t>
            </w:r>
          </w:p>
        </w:tc>
      </w:tr>
      <w:tr w:rsidR="00151B96" w:rsidRPr="00151B96" w14:paraId="237A82F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8B602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6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C934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cational support activities</w:t>
            </w:r>
          </w:p>
        </w:tc>
      </w:tr>
      <w:tr w:rsidR="00151B96" w:rsidRPr="00151B96" w14:paraId="5DE8E79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2E001F7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Q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5C411BA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HUMAN HEALTH AND SOCIAL WORK ACTIVITIES</w:t>
            </w:r>
          </w:p>
        </w:tc>
      </w:tr>
      <w:tr w:rsidR="00151B96" w:rsidRPr="00151B96" w14:paraId="1E88D3B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8A9D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Q86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68D38F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Human health activities</w:t>
            </w:r>
          </w:p>
        </w:tc>
      </w:tr>
      <w:tr w:rsidR="00151B96" w:rsidRPr="00151B96" w14:paraId="0B489C5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2FDBB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Q87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0DD8F3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sidential care activities</w:t>
            </w:r>
          </w:p>
        </w:tc>
      </w:tr>
      <w:tr w:rsidR="00151B96" w:rsidRPr="00151B96" w14:paraId="15B909E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2EA66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Q8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74399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ocial work activities without accommodation</w:t>
            </w:r>
          </w:p>
        </w:tc>
      </w:tr>
      <w:tr w:rsidR="00151B96" w:rsidRPr="00151B96" w14:paraId="7DE55C3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76BD4A57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R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6D9D5A1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RTS, ENTERTAINMENT AND RECREATION</w:t>
            </w:r>
          </w:p>
        </w:tc>
      </w:tr>
      <w:tr w:rsidR="00151B96" w:rsidRPr="00151B96" w14:paraId="58D7266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0FF5A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0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F3CA9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reative, arts and entertainment activities</w:t>
            </w:r>
          </w:p>
        </w:tc>
      </w:tr>
      <w:tr w:rsidR="00151B96" w:rsidRPr="00151B96" w14:paraId="62D8B7D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996A2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44B4CC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ibraries, archives, museums and other cultural activities</w:t>
            </w:r>
          </w:p>
        </w:tc>
      </w:tr>
      <w:tr w:rsidR="00151B96" w:rsidRPr="00151B96" w14:paraId="4A2B420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10D89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208E0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Gambling and betting activities</w:t>
            </w:r>
          </w:p>
        </w:tc>
      </w:tr>
      <w:tr w:rsidR="00151B96" w:rsidRPr="00151B96" w14:paraId="591A153D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1F44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4C519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ports activities and amusement and recreation activities</w:t>
            </w:r>
          </w:p>
        </w:tc>
      </w:tr>
      <w:tr w:rsidR="00151B96" w:rsidRPr="00151B96" w14:paraId="13ADF54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8ADB819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S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B7C895A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OTHER SERVICE ACTIVITIES</w:t>
            </w:r>
          </w:p>
        </w:tc>
      </w:tr>
      <w:tr w:rsidR="00151B96" w:rsidRPr="00151B96" w14:paraId="46ADB5A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A64A8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S9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85F24F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membership organizations</w:t>
            </w:r>
          </w:p>
        </w:tc>
      </w:tr>
      <w:tr w:rsidR="00151B96" w:rsidRPr="00151B96" w14:paraId="483AE396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1F0311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S9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C56183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pair of computers and personal and household goods</w:t>
            </w:r>
          </w:p>
        </w:tc>
      </w:tr>
      <w:tr w:rsidR="00151B96" w:rsidRPr="00151B96" w14:paraId="240DA46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39DB38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S96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9BB222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personal service activities</w:t>
            </w:r>
          </w:p>
        </w:tc>
      </w:tr>
      <w:tr w:rsidR="00151B96" w:rsidRPr="00151B96" w14:paraId="1FA506DD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3A6A073F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T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10A4DC53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TIVITIES OF HOUSEHOLDS AS EMPLOYERS; UNDIFFERENTIATED GOODS- AND SERVICES-PRODUCING ACTIVITIES OF HOUSEHOLDS FOR OWN USE</w:t>
            </w:r>
          </w:p>
        </w:tc>
      </w:tr>
      <w:tr w:rsidR="00151B96" w:rsidRPr="00151B96" w14:paraId="546EAA0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5144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T97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84A13" w14:textId="77777777" w:rsidR="00151B96" w:rsidRPr="00151B96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households as employers of domestic personnel</w:t>
            </w:r>
          </w:p>
        </w:tc>
      </w:tr>
      <w:tr w:rsidR="00151B96" w:rsidRPr="00151B96" w14:paraId="7813F6C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D6A0B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T9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9F4DF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Undifferentiated goods- and services-producing activities of private households for own use</w:t>
            </w:r>
          </w:p>
        </w:tc>
      </w:tr>
      <w:tr w:rsidR="00151B96" w:rsidRPr="00151B96" w14:paraId="459B5D93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30EF6CD0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U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6C2E41B3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TIVITIES OF EXTRATERRITORIAL ORGANIZATIONS AND BODIES</w:t>
            </w:r>
          </w:p>
        </w:tc>
      </w:tr>
      <w:tr w:rsidR="00151B96" w:rsidRPr="00151B96" w14:paraId="0DD85633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619974" w14:textId="77777777" w:rsidR="00151B96" w:rsidRPr="00151B96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U9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48FB2A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extraterritorial organizations and bodies</w:t>
            </w:r>
          </w:p>
        </w:tc>
      </w:tr>
    </w:tbl>
    <w:p w14:paraId="3F6F9122" w14:textId="77777777" w:rsidR="00151B96" w:rsidRPr="00151B96" w:rsidRDefault="00151B96" w:rsidP="00151B96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</w:p>
    <w:p w14:paraId="361F9E71" w14:textId="77777777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  <w:r w:rsidRPr="00151B96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F. GEOGRAPHICAL SCOPE</w:t>
      </w:r>
    </w:p>
    <w:p w14:paraId="760E2DC3" w14:textId="77777777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12"/>
          <w:szCs w:val="12"/>
          <w:lang w:val="en-GB"/>
        </w:rPr>
      </w:pPr>
    </w:p>
    <w:tbl>
      <w:tblPr>
        <w:tblW w:w="378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8" w:space="0" w:color="000000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260"/>
        <w:gridCol w:w="2520"/>
      </w:tblGrid>
      <w:tr w:rsidR="00151B96" w:rsidRPr="00151B96" w14:paraId="5D8C72E2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18FE947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79917D9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ocal</w:t>
            </w:r>
          </w:p>
        </w:tc>
      </w:tr>
      <w:tr w:rsidR="00151B96" w:rsidRPr="00151B96" w14:paraId="72B9457E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70201E57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8" w:space="0" w:color="000000"/>
            </w:tcBorders>
            <w:shd w:val="clear" w:color="auto" w:fill="FFFFFF"/>
          </w:tcPr>
          <w:p w14:paraId="1B38F26F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al</w:t>
            </w:r>
          </w:p>
        </w:tc>
      </w:tr>
      <w:tr w:rsidR="00151B96" w:rsidRPr="00151B96" w14:paraId="7A4831C1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48ABE35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6" w:space="0" w:color="auto"/>
              <w:bottom w:val="single" w:sz="8" w:space="0" w:color="000000"/>
            </w:tcBorders>
            <w:shd w:val="clear" w:color="auto" w:fill="FFFFFF"/>
          </w:tcPr>
          <w:p w14:paraId="053C6DAD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ational</w:t>
            </w:r>
          </w:p>
        </w:tc>
      </w:tr>
      <w:tr w:rsidR="00151B96" w:rsidRPr="00151B96" w14:paraId="7CAF6D9C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3EA9A3E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6" w:space="0" w:color="auto"/>
              <w:bottom w:val="single" w:sz="8" w:space="0" w:color="000000"/>
            </w:tcBorders>
            <w:shd w:val="clear" w:color="auto" w:fill="FFFFFF"/>
          </w:tcPr>
          <w:p w14:paraId="0D010F2A" w14:textId="77777777" w:rsidR="00151B96" w:rsidRPr="00151B96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uropean</w:t>
            </w:r>
          </w:p>
        </w:tc>
      </w:tr>
      <w:tr w:rsidR="00151B96" w:rsidRPr="00151B96" w14:paraId="2F06F911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710CF21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18AFE593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ternational</w:t>
            </w:r>
          </w:p>
        </w:tc>
      </w:tr>
    </w:tbl>
    <w:p w14:paraId="398DD1A6" w14:textId="77777777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10B0AA4B" w14:textId="77777777" w:rsidR="00151B96" w:rsidRPr="00151B96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  <w:r w:rsidRPr="00151B96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lastRenderedPageBreak/>
        <w:t>TABLE G. SIZE (STAFF)</w:t>
      </w:r>
    </w:p>
    <w:p w14:paraId="6481C2AE" w14:textId="77777777" w:rsidR="00151B96" w:rsidRPr="00151B96" w:rsidRDefault="00151B96" w:rsidP="00151B96">
      <w:pPr>
        <w:spacing w:after="0" w:line="240" w:lineRule="auto"/>
        <w:jc w:val="both"/>
        <w:rPr>
          <w:rFonts w:ascii="Arial" w:eastAsia="Times New Roman" w:hAnsi="Arial" w:cs="Arial"/>
          <w:sz w:val="12"/>
          <w:szCs w:val="12"/>
          <w:lang w:val="en-GB"/>
        </w:rPr>
      </w:pPr>
    </w:p>
    <w:tbl>
      <w:tblPr>
        <w:tblW w:w="0" w:type="auto"/>
        <w:tblInd w:w="10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260"/>
        <w:gridCol w:w="2520"/>
      </w:tblGrid>
      <w:tr w:rsidR="00151B96" w:rsidRPr="00151B96" w14:paraId="594FFC67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6116795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1</w:t>
            </w:r>
          </w:p>
        </w:tc>
        <w:tc>
          <w:tcPr>
            <w:tcW w:w="2520" w:type="dxa"/>
            <w:vAlign w:val="center"/>
          </w:tcPr>
          <w:p w14:paraId="36398FD7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1 to 20</w:t>
            </w:r>
          </w:p>
        </w:tc>
      </w:tr>
      <w:tr w:rsidR="00151B96" w:rsidRPr="00151B96" w14:paraId="0C14AD4A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6C92D85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2</w:t>
            </w:r>
          </w:p>
        </w:tc>
        <w:tc>
          <w:tcPr>
            <w:tcW w:w="2520" w:type="dxa"/>
            <w:vAlign w:val="center"/>
          </w:tcPr>
          <w:p w14:paraId="5881F158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21 to 50</w:t>
            </w:r>
          </w:p>
        </w:tc>
      </w:tr>
      <w:tr w:rsidR="00151B96" w:rsidRPr="00151B96" w14:paraId="0670E27A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1048AE1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3</w:t>
            </w:r>
          </w:p>
        </w:tc>
        <w:tc>
          <w:tcPr>
            <w:tcW w:w="2520" w:type="dxa"/>
            <w:vAlign w:val="center"/>
          </w:tcPr>
          <w:p w14:paraId="4F4ADF99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51 to 250</w:t>
            </w:r>
          </w:p>
        </w:tc>
      </w:tr>
      <w:tr w:rsidR="00151B96" w:rsidRPr="00151B96" w14:paraId="1E3A20CD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33AD1965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4</w:t>
            </w:r>
          </w:p>
        </w:tc>
        <w:tc>
          <w:tcPr>
            <w:tcW w:w="2520" w:type="dxa"/>
            <w:vAlign w:val="center"/>
          </w:tcPr>
          <w:p w14:paraId="12B3FE9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251 to 500 </w:t>
            </w:r>
          </w:p>
        </w:tc>
      </w:tr>
      <w:tr w:rsidR="00151B96" w:rsidRPr="00151B96" w14:paraId="006F7E61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37091251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5</w:t>
            </w:r>
          </w:p>
        </w:tc>
        <w:tc>
          <w:tcPr>
            <w:tcW w:w="2520" w:type="dxa"/>
            <w:vAlign w:val="center"/>
          </w:tcPr>
          <w:p w14:paraId="72108FF4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501 to 2 000</w:t>
            </w:r>
          </w:p>
        </w:tc>
      </w:tr>
      <w:tr w:rsidR="00151B96" w:rsidRPr="00151B96" w14:paraId="2E2D8F44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504FF0BB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6</w:t>
            </w:r>
          </w:p>
        </w:tc>
        <w:tc>
          <w:tcPr>
            <w:tcW w:w="2520" w:type="dxa"/>
            <w:vAlign w:val="center"/>
          </w:tcPr>
          <w:p w14:paraId="25D31732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2 001 to 5 000 </w:t>
            </w:r>
          </w:p>
        </w:tc>
      </w:tr>
      <w:tr w:rsidR="00151B96" w:rsidRPr="00151B96" w14:paraId="618C11E6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24DDDCBA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7</w:t>
            </w:r>
          </w:p>
        </w:tc>
        <w:tc>
          <w:tcPr>
            <w:tcW w:w="2520" w:type="dxa"/>
            <w:vAlign w:val="center"/>
          </w:tcPr>
          <w:p w14:paraId="6E6987CF" w14:textId="77777777" w:rsidR="00151B96" w:rsidRPr="00151B96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more than 5 000 </w:t>
            </w:r>
          </w:p>
        </w:tc>
      </w:tr>
    </w:tbl>
    <w:p w14:paraId="55978E94" w14:textId="77777777" w:rsidR="00151B96" w:rsidRPr="00151B96" w:rsidRDefault="00151B96" w:rsidP="00151B96">
      <w:pPr>
        <w:spacing w:before="100" w:after="0" w:line="240" w:lineRule="auto"/>
        <w:ind w:right="-468"/>
        <w:contextualSpacing/>
        <w:jc w:val="both"/>
        <w:rPr>
          <w:rFonts w:ascii="Arial" w:eastAsia="Calibri" w:hAnsi="Arial" w:cs="Arial"/>
          <w:sz w:val="18"/>
          <w:szCs w:val="18"/>
          <w:lang w:val="en-GB"/>
        </w:rPr>
      </w:pPr>
    </w:p>
    <w:p w14:paraId="34E3BDAF" w14:textId="77777777" w:rsidR="00A01C43" w:rsidRPr="00A01C43" w:rsidRDefault="00A01C43" w:rsidP="00A01C43">
      <w:pPr>
        <w:rPr>
          <w:rFonts w:cstheme="minorHAnsi"/>
          <w:sz w:val="24"/>
          <w:szCs w:val="24"/>
        </w:rPr>
      </w:pPr>
    </w:p>
    <w:sectPr w:rsidR="00A01C43" w:rsidRPr="00A01C43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81E46" w14:textId="77777777" w:rsidR="006B0F64" w:rsidRDefault="006B0F64" w:rsidP="00847482">
      <w:pPr>
        <w:spacing w:after="0" w:line="240" w:lineRule="auto"/>
      </w:pPr>
      <w:r>
        <w:separator/>
      </w:r>
    </w:p>
  </w:endnote>
  <w:endnote w:type="continuationSeparator" w:id="0">
    <w:p w14:paraId="1A182719" w14:textId="77777777" w:rsidR="006B0F64" w:rsidRDefault="006B0F64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 Mincho Light J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56849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9A560F" w14:textId="6BC21CE6" w:rsid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E9D7A0" w14:textId="77777777" w:rsidR="00A01C43" w:rsidRDefault="00A01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78927512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18"/>
            <w:szCs w:val="18"/>
          </w:rPr>
        </w:pP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PageNumber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separate"/>
        </w:r>
        <w:r w:rsidR="00C924D1">
          <w:rPr>
            <w:rStyle w:val="PageNumber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FA6FF" w14:textId="77777777" w:rsidR="006B0F64" w:rsidRDefault="006B0F64" w:rsidP="00847482">
      <w:pPr>
        <w:spacing w:after="0" w:line="240" w:lineRule="auto"/>
      </w:pPr>
      <w:r>
        <w:separator/>
      </w:r>
    </w:p>
  </w:footnote>
  <w:footnote w:type="continuationSeparator" w:id="0">
    <w:p w14:paraId="571C980C" w14:textId="77777777" w:rsidR="006B0F64" w:rsidRDefault="006B0F64" w:rsidP="00847482">
      <w:pPr>
        <w:spacing w:after="0" w:line="240" w:lineRule="auto"/>
      </w:pPr>
      <w:r>
        <w:continuationSeparator/>
      </w:r>
    </w:p>
  </w:footnote>
  <w:footnote w:id="1">
    <w:p w14:paraId="32459E6E" w14:textId="77777777" w:rsidR="00151B96" w:rsidRPr="00BB662C" w:rsidRDefault="00151B96" w:rsidP="00C5580F">
      <w:pPr>
        <w:pStyle w:val="FootnoteText"/>
        <w:tabs>
          <w:tab w:val="left" w:pos="142"/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FootnoteReference"/>
          <w:rFonts w:cs="Arial"/>
        </w:rPr>
        <w:footnoteRef/>
      </w:r>
      <w:r>
        <w:rPr>
          <w:rFonts w:cs="Arial"/>
          <w:sz w:val="16"/>
          <w:szCs w:val="16"/>
        </w:rPr>
        <w:t xml:space="preserve"> Complete this section</w:t>
      </w:r>
      <w:r w:rsidRPr="004358EE">
        <w:rPr>
          <w:rFonts w:cs="Arial"/>
          <w:sz w:val="16"/>
          <w:szCs w:val="16"/>
        </w:rPr>
        <w:t xml:space="preserve"> ONLY if d</w:t>
      </w:r>
      <w:r>
        <w:rPr>
          <w:rFonts w:cs="Arial"/>
          <w:sz w:val="16"/>
          <w:szCs w:val="16"/>
        </w:rPr>
        <w:t>ifferent from the registered office address</w:t>
      </w:r>
      <w:r w:rsidRPr="004358EE">
        <w:rPr>
          <w:rFonts w:cs="Arial"/>
          <w:sz w:val="16"/>
          <w:szCs w:val="16"/>
        </w:rPr>
        <w:t>.</w:t>
      </w:r>
    </w:p>
  </w:footnote>
  <w:footnote w:id="2">
    <w:p w14:paraId="1241CDFD" w14:textId="361C8ADB" w:rsidR="00281424" w:rsidRPr="00BB662C" w:rsidRDefault="00281424" w:rsidP="00C5580F">
      <w:pPr>
        <w:pStyle w:val="FootnoteText"/>
        <w:tabs>
          <w:tab w:val="left" w:pos="142"/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FootnoteReference"/>
          <w:rFonts w:cs="Arial"/>
        </w:rPr>
        <w:footnoteRef/>
      </w:r>
      <w:r>
        <w:rPr>
          <w:rFonts w:cs="Arial"/>
          <w:sz w:val="16"/>
          <w:szCs w:val="16"/>
        </w:rPr>
        <w:t xml:space="preserve"> </w:t>
      </w:r>
      <w:r w:rsidRPr="00281424">
        <w:rPr>
          <w:rFonts w:cs="Arial"/>
          <w:sz w:val="16"/>
          <w:szCs w:val="16"/>
        </w:rPr>
        <w:t>The concept of virtual mobility represents participation in a study or a traineeship carried out in a digital environment without travelling to a host country.</w:t>
      </w:r>
    </w:p>
  </w:footnote>
  <w:footnote w:id="3">
    <w:p w14:paraId="33DBB38F" w14:textId="77777777" w:rsidR="00151B96" w:rsidRPr="00BB662C" w:rsidRDefault="00151B96" w:rsidP="00C5580F">
      <w:pPr>
        <w:pStyle w:val="FootnoteText"/>
        <w:tabs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FootnoteReference"/>
          <w:rFonts w:cs="Arial"/>
        </w:rPr>
        <w:footnoteRef/>
      </w:r>
      <w:r>
        <w:rPr>
          <w:rFonts w:cs="Arial"/>
          <w:sz w:val="16"/>
          <w:szCs w:val="16"/>
        </w:rPr>
        <w:t xml:space="preserve"> The traineeship</w:t>
      </w:r>
      <w:r w:rsidRPr="00BB662C">
        <w:rPr>
          <w:rFonts w:cs="Arial"/>
          <w:sz w:val="16"/>
          <w:szCs w:val="16"/>
        </w:rPr>
        <w:t xml:space="preserve"> shall last for a minimum of </w:t>
      </w:r>
      <w:r>
        <w:rPr>
          <w:rFonts w:cs="Arial"/>
          <w:sz w:val="16"/>
          <w:szCs w:val="16"/>
        </w:rPr>
        <w:t>6</w:t>
      </w:r>
      <w:r w:rsidRPr="00BB662C">
        <w:rPr>
          <w:rFonts w:cs="Arial"/>
          <w:sz w:val="16"/>
          <w:szCs w:val="16"/>
        </w:rPr>
        <w:t xml:space="preserve"> </w:t>
      </w:r>
      <w:r>
        <w:rPr>
          <w:rFonts w:cs="Arial"/>
          <w:sz w:val="16"/>
          <w:szCs w:val="16"/>
        </w:rPr>
        <w:t>week</w:t>
      </w:r>
      <w:r w:rsidRPr="00BB662C">
        <w:rPr>
          <w:rFonts w:cs="Arial"/>
          <w:sz w:val="16"/>
          <w:szCs w:val="16"/>
        </w:rPr>
        <w:t xml:space="preserve">s and a maximum of </w:t>
      </w:r>
      <w:r>
        <w:rPr>
          <w:rFonts w:cs="Arial"/>
          <w:sz w:val="16"/>
          <w:szCs w:val="16"/>
        </w:rPr>
        <w:t>5</w:t>
      </w:r>
      <w:r w:rsidRPr="00BB662C">
        <w:rPr>
          <w:rFonts w:cs="Arial"/>
          <w:sz w:val="16"/>
          <w:szCs w:val="16"/>
        </w:rPr>
        <w:t xml:space="preserve"> months.</w:t>
      </w:r>
    </w:p>
  </w:footnote>
  <w:footnote w:id="4">
    <w:p w14:paraId="0E844760" w14:textId="77777777" w:rsidR="00151B96" w:rsidRPr="00BB662C" w:rsidRDefault="00151B96" w:rsidP="00C5580F">
      <w:pPr>
        <w:spacing w:after="0" w:line="240" w:lineRule="auto"/>
        <w:jc w:val="both"/>
        <w:rPr>
          <w:rFonts w:cs="Arial"/>
          <w:sz w:val="16"/>
          <w:szCs w:val="16"/>
          <w:lang w:val="cs-CZ"/>
        </w:rPr>
      </w:pPr>
      <w:r w:rsidRPr="00BC3787">
        <w:rPr>
          <w:rFonts w:cs="Arial"/>
          <w:sz w:val="20"/>
          <w:vertAlign w:val="superscript"/>
        </w:rPr>
        <w:footnoteRef/>
      </w:r>
      <w:r>
        <w:rPr>
          <w:rFonts w:cs="Arial"/>
          <w:sz w:val="16"/>
          <w:szCs w:val="16"/>
        </w:rPr>
        <w:t xml:space="preserve"> </w:t>
      </w:r>
      <w:r w:rsidRPr="00C5580F">
        <w:rPr>
          <w:rFonts w:ascii="Arial" w:hAnsi="Arial" w:cs="Arial"/>
          <w:sz w:val="16"/>
          <w:szCs w:val="16"/>
        </w:rPr>
        <w:t>Common European Framework of Reference (CEFR) levels of language proficiency:  A1 – Beginner, A2 – Elementary, B1 – Intermediate, B2 – Upper intermediate, C1 – Advanced, C2 – Proficiency.</w:t>
      </w:r>
    </w:p>
  </w:footnote>
  <w:footnote w:id="5">
    <w:p w14:paraId="03B2D9DD" w14:textId="77777777" w:rsidR="00151B96" w:rsidRPr="00A419D3" w:rsidRDefault="00151B96" w:rsidP="00C5580F">
      <w:pPr>
        <w:pStyle w:val="ind1"/>
        <w:keepLines/>
        <w:widowControl/>
        <w:suppressAutoHyphens w:val="0"/>
        <w:spacing w:after="0" w:line="240" w:lineRule="auto"/>
        <w:rPr>
          <w:rFonts w:ascii="Arial" w:hAnsi="Arial" w:cs="Arial"/>
          <w:sz w:val="16"/>
        </w:rPr>
      </w:pPr>
      <w:r w:rsidRPr="003E5DB9">
        <w:rPr>
          <w:rStyle w:val="FootnoteReference"/>
          <w:rFonts w:ascii="Arial" w:hAnsi="Arial" w:cs="Arial"/>
          <w:sz w:val="20"/>
        </w:rPr>
        <w:footnoteRef/>
      </w:r>
      <w:r w:rsidRPr="003E5DB9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16"/>
          <w:szCs w:val="16"/>
        </w:rPr>
        <w:t>Complete this section</w:t>
      </w:r>
      <w:r w:rsidRPr="00BB662C">
        <w:rPr>
          <w:rFonts w:ascii="Arial" w:hAnsi="Arial" w:cs="Arial"/>
          <w:sz w:val="16"/>
          <w:szCs w:val="16"/>
        </w:rPr>
        <w:t xml:space="preserve"> ONLY if different from the contact pers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9A9E" w14:textId="0135DA48" w:rsidR="00847482" w:rsidRPr="00A93462" w:rsidRDefault="00323B16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59264" behindDoc="0" locked="0" layoutInCell="1" allowOverlap="1" wp14:anchorId="79EEA663" wp14:editId="7D4C925D">
          <wp:simplePos x="0" y="0"/>
          <wp:positionH relativeFrom="column">
            <wp:posOffset>-648335</wp:posOffset>
          </wp:positionH>
          <wp:positionV relativeFrom="paragraph">
            <wp:posOffset>-15115</wp:posOffset>
          </wp:positionV>
          <wp:extent cx="2085975" cy="972185"/>
          <wp:effectExtent l="0" t="0" r="0" b="0"/>
          <wp:wrapThrough wrapText="bothSides">
            <wp:wrapPolygon edited="0">
              <wp:start x="7101" y="3668"/>
              <wp:lineTo x="2762" y="6208"/>
              <wp:lineTo x="1578" y="7336"/>
              <wp:lineTo x="1578" y="8747"/>
              <wp:lineTo x="2630" y="13262"/>
              <wp:lineTo x="2630" y="14391"/>
              <wp:lineTo x="6049" y="17494"/>
              <wp:lineTo x="7101" y="18059"/>
              <wp:lineTo x="7759" y="18059"/>
              <wp:lineTo x="7890" y="17494"/>
              <wp:lineTo x="14860" y="13262"/>
              <wp:lineTo x="16701" y="13262"/>
              <wp:lineTo x="19989" y="10440"/>
              <wp:lineTo x="19989" y="8465"/>
              <wp:lineTo x="16833" y="7054"/>
              <wp:lineTo x="7890" y="3668"/>
              <wp:lineTo x="7101" y="3668"/>
            </wp:wrapPolygon>
          </wp:wrapThrough>
          <wp:docPr id="10" name="Picture 1" descr="Diagram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Diagram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331FA59A">
              <wp:simplePos x="0" y="0"/>
              <wp:positionH relativeFrom="column">
                <wp:posOffset>1289685</wp:posOffset>
              </wp:positionH>
              <wp:positionV relativeFrom="paragraph">
                <wp:posOffset>264285</wp:posOffset>
              </wp:positionV>
              <wp:extent cx="1628775" cy="400050"/>
              <wp:effectExtent l="0" t="0" r="0" b="6350"/>
              <wp:wrapThrough wrapText="bothSides">
                <wp:wrapPolygon edited="0">
                  <wp:start x="0" y="0"/>
                  <wp:lineTo x="0" y="21257"/>
                  <wp:lineTo x="21389" y="21257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400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EDCA23" w14:textId="77777777" w:rsidR="00A93462" w:rsidRPr="007663B6" w:rsidRDefault="00A93462" w:rsidP="00A9346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STUDENT MOBILITY – TRAINEESHIP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01.55pt;margin-top:20.8pt;width:128.25pt;height:3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" fillcolor="white [3201]" stroked="f" strokeweight=".5pt">
              <v:textbox>
                <w:txbxContent>
                  <w:p w14:paraId="67EDCA23" w14:textId="77777777" w:rsidR="00A93462" w:rsidRPr="007663B6" w:rsidRDefault="00A93462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STUDENT MOBILITY – TRAINEESHIP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  <w:r w:rsidR="00A93462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1312" behindDoc="0" locked="0" layoutInCell="1" allowOverlap="1" wp14:anchorId="4143A404" wp14:editId="70A6AB0B">
          <wp:simplePos x="0" y="0"/>
          <wp:positionH relativeFrom="margin">
            <wp:posOffset>2983990</wp:posOffset>
          </wp:positionH>
          <wp:positionV relativeFrom="paragraph">
            <wp:posOffset>241300</wp:posOffset>
          </wp:positionV>
          <wp:extent cx="1292225" cy="457200"/>
          <wp:effectExtent l="0" t="0" r="3175" b="0"/>
          <wp:wrapThrough wrapText="bothSides">
            <wp:wrapPolygon edited="0">
              <wp:start x="1274" y="0"/>
              <wp:lineTo x="0" y="7800"/>
              <wp:lineTo x="0" y="15000"/>
              <wp:lineTo x="3184" y="19200"/>
              <wp:lineTo x="1486" y="21000"/>
              <wp:lineTo x="2547" y="21000"/>
              <wp:lineTo x="18681" y="21000"/>
              <wp:lineTo x="18257" y="19200"/>
              <wp:lineTo x="21441" y="14400"/>
              <wp:lineTo x="21441" y="7800"/>
              <wp:lineTo x="20167" y="0"/>
              <wp:lineTo x="1274" y="0"/>
            </wp:wrapPolygon>
          </wp:wrapThrough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2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3462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2336" behindDoc="0" locked="0" layoutInCell="1" allowOverlap="1" wp14:anchorId="2D7E3758" wp14:editId="7CDFEBAD">
          <wp:simplePos x="0" y="0"/>
          <wp:positionH relativeFrom="column">
            <wp:posOffset>4469754</wp:posOffset>
          </wp:positionH>
          <wp:positionV relativeFrom="paragraph">
            <wp:posOffset>182245</wp:posOffset>
          </wp:positionV>
          <wp:extent cx="2125980" cy="548640"/>
          <wp:effectExtent l="0" t="0" r="7620" b="3810"/>
          <wp:wrapThrough wrapText="bothSides">
            <wp:wrapPolygon edited="0">
              <wp:start x="0" y="0"/>
              <wp:lineTo x="0" y="21000"/>
              <wp:lineTo x="21484" y="21000"/>
              <wp:lineTo x="21484" y="0"/>
              <wp:lineTo x="0" y="0"/>
            </wp:wrapPolygon>
          </wp:wrapThrough>
          <wp:docPr id="11" name="Picture 11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2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0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2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28"/>
  </w:num>
  <w:num w:numId="29">
    <w:abstractNumId w:val="29"/>
  </w:num>
  <w:num w:numId="30">
    <w:abstractNumId w:val="31"/>
  </w:num>
  <w:num w:numId="31">
    <w:abstractNumId w:val="26"/>
  </w:num>
  <w:num w:numId="32">
    <w:abstractNumId w:val="12"/>
  </w:num>
  <w:num w:numId="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documentProtection w:edit="forms" w:enforcement="1" w:cryptProviderType="rsaFull" w:cryptAlgorithmClass="hash" w:cryptAlgorithmType="typeAny" w:cryptAlgorithmSid="4" w:cryptSpinCount="100000" w:hash="ljRNZfglBy+wNr0xJxP76r51jy4=" w:salt="ApJ/loCZPpzIKIz5Qq4qKg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A7242"/>
    <w:rsid w:val="001C0168"/>
    <w:rsid w:val="001C4528"/>
    <w:rsid w:val="001C67A0"/>
    <w:rsid w:val="001C7FF9"/>
    <w:rsid w:val="001F2F32"/>
    <w:rsid w:val="002273C8"/>
    <w:rsid w:val="00244699"/>
    <w:rsid w:val="00260D79"/>
    <w:rsid w:val="00281424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7A3C"/>
    <w:rsid w:val="003504D3"/>
    <w:rsid w:val="0035255C"/>
    <w:rsid w:val="003536FB"/>
    <w:rsid w:val="00381CF8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B0F64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47482"/>
    <w:rsid w:val="00851249"/>
    <w:rsid w:val="00854332"/>
    <w:rsid w:val="00881E94"/>
    <w:rsid w:val="008C31BF"/>
    <w:rsid w:val="008E1E53"/>
    <w:rsid w:val="008E29E9"/>
    <w:rsid w:val="008F502E"/>
    <w:rsid w:val="009020C8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30302"/>
    <w:rsid w:val="00B37C53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924D1"/>
    <w:rsid w:val="00CB5BA8"/>
    <w:rsid w:val="00CD1AC5"/>
    <w:rsid w:val="00CE1C39"/>
    <w:rsid w:val="00CE6977"/>
    <w:rsid w:val="00D426E3"/>
    <w:rsid w:val="00D64D97"/>
    <w:rsid w:val="00D8019F"/>
    <w:rsid w:val="00D9333A"/>
    <w:rsid w:val="00DD3C88"/>
    <w:rsid w:val="00DE21B1"/>
    <w:rsid w:val="00E14970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7AC7BFD"/>
  <w15:docId w15:val="{70AC5AAF-53C3-4945-81B1-BDD1E576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Heading4">
    <w:name w:val="heading 4"/>
    <w:basedOn w:val="Normal"/>
    <w:next w:val="Normal"/>
    <w:link w:val="Heading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482"/>
  </w:style>
  <w:style w:type="paragraph" w:styleId="Footer">
    <w:name w:val="footer"/>
    <w:basedOn w:val="Normal"/>
    <w:link w:val="Footer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482"/>
  </w:style>
  <w:style w:type="table" w:styleId="TableGrid">
    <w:name w:val="Table Grid"/>
    <w:basedOn w:val="TableNormal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30D4"/>
    <w:rPr>
      <w:color w:val="808080"/>
    </w:rPr>
  </w:style>
  <w:style w:type="paragraph" w:styleId="ListParagraph">
    <w:name w:val="List Paragraph"/>
    <w:basedOn w:val="Normal"/>
    <w:qFormat/>
    <w:rsid w:val="005433E6"/>
    <w:pPr>
      <w:ind w:left="720"/>
      <w:contextualSpacing/>
    </w:pPr>
  </w:style>
  <w:style w:type="character" w:styleId="Hyperlink">
    <w:name w:val="Hyperlink"/>
    <w:basedOn w:val="DefaultParagraphFont"/>
    <w:unhideWhenUsed/>
    <w:rsid w:val="009F6F7D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1Char">
    <w:name w:val="Heading 1 Char"/>
    <w:basedOn w:val="DefaultParagraphFont"/>
    <w:link w:val="Heading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Heading2Char">
    <w:name w:val="Heading 2 Char"/>
    <w:basedOn w:val="DefaultParagraphFont"/>
    <w:link w:val="Heading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323B16"/>
  </w:style>
  <w:style w:type="paragraph" w:styleId="FootnoteText">
    <w:name w:val="footnote text"/>
    <w:basedOn w:val="Normal"/>
    <w:link w:val="FootnoteText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semiHidden/>
    <w:rsid w:val="00323B16"/>
    <w:rPr>
      <w:vertAlign w:val="superscript"/>
    </w:rPr>
  </w:style>
  <w:style w:type="character" w:styleId="PageNumber">
    <w:name w:val="page number"/>
    <w:basedOn w:val="DefaultParagraphFont"/>
    <w:rsid w:val="00323B16"/>
  </w:style>
  <w:style w:type="table" w:customStyle="1" w:styleId="TableGrid1">
    <w:name w:val="Table Grid1"/>
    <w:basedOn w:val="TableNormal"/>
    <w:next w:val="TableGrid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BodyTextChar">
    <w:name w:val="Body Text Char"/>
    <w:basedOn w:val="DefaultParagraphFont"/>
    <w:link w:val="Body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al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al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al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al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TableColourful1">
    <w:name w:val="Table Colorful 1"/>
    <w:basedOn w:val="TableNormal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NoList"/>
    <w:uiPriority w:val="99"/>
    <w:semiHidden/>
    <w:unhideWhenUsed/>
    <w:rsid w:val="00151B96"/>
  </w:style>
  <w:style w:type="table" w:customStyle="1" w:styleId="TableGrid2">
    <w:name w:val="Table Grid2"/>
    <w:basedOn w:val="TableNormal"/>
    <w:next w:val="TableGrid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2118F0-E4D5-4C1A-B920-447929651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11</Words>
  <Characters>11468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Marie Raková</cp:lastModifiedBy>
  <cp:revision>2</cp:revision>
  <dcterms:created xsi:type="dcterms:W3CDTF">2021-09-13T21:52:00Z</dcterms:created>
  <dcterms:modified xsi:type="dcterms:W3CDTF">2021-09-1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